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420" w:type="pct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841"/>
        <w:gridCol w:w="10326"/>
      </w:tblGrid>
      <w:tr w:rsidR="00034E3A" w:rsidRPr="004B3D43" w14:paraId="64CC0741" w14:textId="77777777" w:rsidTr="009273D9">
        <w:trPr>
          <w:trHeight w:val="503"/>
        </w:trPr>
        <w:tc>
          <w:tcPr>
            <w:tcW w:w="5000" w:type="pct"/>
            <w:gridSpan w:val="2"/>
            <w:vAlign w:val="center"/>
          </w:tcPr>
          <w:p w14:paraId="280BB92F" w14:textId="77777777" w:rsidR="00034E3A" w:rsidRPr="00FC3DDD" w:rsidRDefault="00034E3A" w:rsidP="00447512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FC3DDD">
              <w:rPr>
                <w:rFonts w:ascii="Arial" w:hAnsi="Arial" w:cs="Arial"/>
                <w:b/>
              </w:rPr>
              <w:t>Informacje do ogłoszenia o naborze</w:t>
            </w:r>
          </w:p>
        </w:tc>
      </w:tr>
      <w:tr w:rsidR="00034E3A" w:rsidRPr="004B3D43" w14:paraId="610C8AAF" w14:textId="77777777" w:rsidTr="009273D9">
        <w:trPr>
          <w:trHeight w:val="552"/>
        </w:trPr>
        <w:tc>
          <w:tcPr>
            <w:tcW w:w="1596" w:type="pct"/>
          </w:tcPr>
          <w:p w14:paraId="023F37E3" w14:textId="77777777" w:rsidR="00034E3A" w:rsidRPr="00FC3DDD" w:rsidRDefault="00034E3A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FC3DDD">
              <w:rPr>
                <w:rFonts w:ascii="Arial" w:hAnsi="Arial" w:cs="Arial"/>
                <w:b/>
              </w:rPr>
              <w:t>Wstępna informacja o naborze</w:t>
            </w:r>
          </w:p>
        </w:tc>
        <w:tc>
          <w:tcPr>
            <w:tcW w:w="3404" w:type="pct"/>
          </w:tcPr>
          <w:p w14:paraId="24D23D45" w14:textId="01F16F8E" w:rsidR="00930261" w:rsidRDefault="00F6461C" w:rsidP="00930261">
            <w:pPr>
              <w:spacing w:after="0" w:line="240" w:lineRule="auto"/>
              <w:rPr>
                <w:rFonts w:ascii="Arial" w:hAnsi="Arial" w:cs="Arial"/>
              </w:rPr>
            </w:pPr>
            <w:r w:rsidRPr="00FC3DDD">
              <w:rPr>
                <w:rFonts w:ascii="Arial" w:hAnsi="Arial" w:cs="Arial"/>
              </w:rPr>
              <w:t xml:space="preserve">Nabór </w:t>
            </w:r>
            <w:r w:rsidR="00930261">
              <w:rPr>
                <w:rFonts w:ascii="Arial" w:hAnsi="Arial" w:cs="Arial"/>
              </w:rPr>
              <w:t xml:space="preserve">wniosków dot. </w:t>
            </w:r>
            <w:r w:rsidR="00930261">
              <w:rPr>
                <w:rFonts w:ascii="Arial" w:hAnsi="Arial" w:cs="Arial"/>
                <w:i/>
                <w:iCs/>
              </w:rPr>
              <w:t>i</w:t>
            </w:r>
            <w:r w:rsidRPr="00FC3DDD">
              <w:rPr>
                <w:rFonts w:ascii="Arial" w:hAnsi="Arial" w:cs="Arial"/>
                <w:i/>
                <w:iCs/>
              </w:rPr>
              <w:t>nstalacj</w:t>
            </w:r>
            <w:r w:rsidR="00930261">
              <w:rPr>
                <w:rFonts w:ascii="Arial" w:hAnsi="Arial" w:cs="Arial"/>
                <w:i/>
                <w:iCs/>
              </w:rPr>
              <w:t>i</w:t>
            </w:r>
            <w:r w:rsidRPr="00FC3DDD">
              <w:rPr>
                <w:rFonts w:ascii="Arial" w:hAnsi="Arial" w:cs="Arial"/>
                <w:i/>
                <w:iCs/>
              </w:rPr>
              <w:t xml:space="preserve"> OZE realizowan</w:t>
            </w:r>
            <w:r w:rsidR="00930261">
              <w:rPr>
                <w:rFonts w:ascii="Arial" w:hAnsi="Arial" w:cs="Arial"/>
                <w:i/>
                <w:iCs/>
              </w:rPr>
              <w:t>ych</w:t>
            </w:r>
            <w:r w:rsidRPr="00FC3DDD">
              <w:rPr>
                <w:rFonts w:ascii="Arial" w:hAnsi="Arial" w:cs="Arial"/>
                <w:i/>
                <w:iCs/>
              </w:rPr>
              <w:t xml:space="preserve"> przez społeczności energetyczne</w:t>
            </w:r>
            <w:r w:rsidRPr="00FC3DDD">
              <w:rPr>
                <w:rFonts w:ascii="Arial" w:hAnsi="Arial" w:cs="Arial"/>
              </w:rPr>
              <w:t xml:space="preserve">, dla </w:t>
            </w:r>
            <w:r w:rsidR="00FC3DDD">
              <w:rPr>
                <w:rFonts w:ascii="Arial" w:hAnsi="Arial" w:cs="Arial"/>
              </w:rPr>
              <w:t>d</w:t>
            </w:r>
            <w:r w:rsidR="00FC3DDD" w:rsidRPr="00FC3DDD">
              <w:rPr>
                <w:rFonts w:ascii="Arial" w:hAnsi="Arial" w:cs="Arial"/>
              </w:rPr>
              <w:t>ziała</w:t>
            </w:r>
            <w:r w:rsidR="00FC3DDD">
              <w:rPr>
                <w:rFonts w:ascii="Arial" w:hAnsi="Arial" w:cs="Arial"/>
              </w:rPr>
              <w:t xml:space="preserve">nia </w:t>
            </w:r>
            <w:r w:rsidR="00FC3DDD" w:rsidRPr="00FC3DDD">
              <w:rPr>
                <w:rFonts w:ascii="Arial" w:hAnsi="Arial" w:cs="Arial"/>
              </w:rPr>
              <w:t xml:space="preserve">B.1: </w:t>
            </w:r>
            <w:r w:rsidR="00FC3DDD" w:rsidRPr="00FC3DDD">
              <w:rPr>
                <w:rFonts w:ascii="Arial" w:hAnsi="Arial" w:cs="Arial"/>
                <w:i/>
                <w:iCs/>
              </w:rPr>
              <w:t>Demonstracyjne projekty inwestycyjne realizowane przez społeczności energetyczne</w:t>
            </w:r>
            <w:r w:rsidR="00930261">
              <w:rPr>
                <w:rFonts w:ascii="Arial" w:hAnsi="Arial" w:cs="Arial"/>
              </w:rPr>
              <w:t xml:space="preserve"> – inwestycja B2.2.2</w:t>
            </w:r>
            <w:r w:rsidR="00EE0E9D">
              <w:rPr>
                <w:rFonts w:ascii="Arial" w:hAnsi="Arial" w:cs="Arial"/>
              </w:rPr>
              <w:t>/G1.1.2</w:t>
            </w:r>
            <w:r w:rsidR="00930261">
              <w:rPr>
                <w:rFonts w:ascii="Arial" w:hAnsi="Arial" w:cs="Arial"/>
              </w:rPr>
              <w:t xml:space="preserve">. </w:t>
            </w:r>
          </w:p>
          <w:p w14:paraId="4E4FA8D3" w14:textId="1183A4C8" w:rsidR="007D22BE" w:rsidRPr="00FC3DDD" w:rsidRDefault="007D22BE" w:rsidP="00447512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034E3A" w:rsidRPr="004B3D43" w14:paraId="4EA3C612" w14:textId="77777777" w:rsidTr="009273D9">
        <w:tc>
          <w:tcPr>
            <w:tcW w:w="1596" w:type="pct"/>
          </w:tcPr>
          <w:p w14:paraId="393138DC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F7857">
              <w:rPr>
                <w:rFonts w:ascii="Arial" w:hAnsi="Arial" w:cs="Arial"/>
                <w:b/>
              </w:rPr>
              <w:t>Termin, od którego można składać wnioski</w:t>
            </w:r>
          </w:p>
        </w:tc>
        <w:tc>
          <w:tcPr>
            <w:tcW w:w="3404" w:type="pct"/>
          </w:tcPr>
          <w:p w14:paraId="305F2F3B" w14:textId="4B13BB7A" w:rsidR="00034E3A" w:rsidRPr="004B3D43" w:rsidRDefault="00DC27AE" w:rsidP="0044751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11 </w:t>
            </w:r>
            <w:r w:rsidR="006023C1">
              <w:rPr>
                <w:rFonts w:ascii="Arial" w:hAnsi="Arial" w:cs="Arial"/>
              </w:rPr>
              <w:t>grud</w:t>
            </w:r>
            <w:r>
              <w:rPr>
                <w:rFonts w:ascii="Arial" w:hAnsi="Arial" w:cs="Arial"/>
              </w:rPr>
              <w:t>nia</w:t>
            </w:r>
            <w:r w:rsidR="004C66B9">
              <w:rPr>
                <w:rFonts w:ascii="Arial" w:hAnsi="Arial" w:cs="Arial"/>
              </w:rPr>
              <w:t xml:space="preserve"> </w:t>
            </w:r>
            <w:r w:rsidR="007D22BE">
              <w:rPr>
                <w:rFonts w:ascii="Arial" w:hAnsi="Arial" w:cs="Arial"/>
              </w:rPr>
              <w:t>202</w:t>
            </w:r>
            <w:r w:rsidR="00FC3DDD">
              <w:rPr>
                <w:rFonts w:ascii="Arial" w:hAnsi="Arial" w:cs="Arial"/>
              </w:rPr>
              <w:t>3</w:t>
            </w:r>
            <w:r w:rsidR="007D22BE">
              <w:rPr>
                <w:rFonts w:ascii="Arial" w:hAnsi="Arial" w:cs="Arial"/>
              </w:rPr>
              <w:t xml:space="preserve"> </w:t>
            </w:r>
            <w:r w:rsidR="00FC3DDD">
              <w:rPr>
                <w:rFonts w:ascii="Arial" w:hAnsi="Arial" w:cs="Arial"/>
              </w:rPr>
              <w:t>r.</w:t>
            </w:r>
          </w:p>
        </w:tc>
      </w:tr>
      <w:tr w:rsidR="00034E3A" w:rsidRPr="004B3D43" w14:paraId="2D9045E9" w14:textId="77777777" w:rsidTr="009273D9">
        <w:tc>
          <w:tcPr>
            <w:tcW w:w="1596" w:type="pct"/>
          </w:tcPr>
          <w:p w14:paraId="7BF27FFF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F7857">
              <w:rPr>
                <w:rFonts w:ascii="Arial" w:hAnsi="Arial" w:cs="Arial"/>
                <w:b/>
              </w:rPr>
              <w:t>Termin, do którego można składać wnioski</w:t>
            </w:r>
          </w:p>
        </w:tc>
        <w:tc>
          <w:tcPr>
            <w:tcW w:w="3404" w:type="pct"/>
          </w:tcPr>
          <w:p w14:paraId="21254337" w14:textId="0644D742" w:rsidR="00034E3A" w:rsidRPr="00F6461C" w:rsidRDefault="000807C5" w:rsidP="00F6461C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  <w:r w:rsidR="008172AA">
              <w:rPr>
                <w:rFonts w:ascii="Arial" w:hAnsi="Arial" w:cs="Arial"/>
              </w:rPr>
              <w:t>8</w:t>
            </w:r>
            <w:r w:rsidR="00A46491">
              <w:rPr>
                <w:rFonts w:ascii="Arial" w:hAnsi="Arial" w:cs="Arial"/>
              </w:rPr>
              <w:t xml:space="preserve"> </w:t>
            </w:r>
            <w:r w:rsidR="008172AA">
              <w:rPr>
                <w:rFonts w:ascii="Arial" w:hAnsi="Arial" w:cs="Arial"/>
              </w:rPr>
              <w:t>marca</w:t>
            </w:r>
            <w:r w:rsidR="00FC3DDD">
              <w:rPr>
                <w:rFonts w:ascii="Arial" w:hAnsi="Arial" w:cs="Arial"/>
              </w:rPr>
              <w:t xml:space="preserve"> 202</w:t>
            </w:r>
            <w:r>
              <w:rPr>
                <w:rFonts w:ascii="Arial" w:hAnsi="Arial" w:cs="Arial"/>
              </w:rPr>
              <w:t>4</w:t>
            </w:r>
            <w:r w:rsidR="00FC3DDD">
              <w:rPr>
                <w:rFonts w:ascii="Arial" w:hAnsi="Arial" w:cs="Arial"/>
              </w:rPr>
              <w:t xml:space="preserve"> r.</w:t>
            </w:r>
          </w:p>
        </w:tc>
      </w:tr>
      <w:tr w:rsidR="00034E3A" w:rsidRPr="004B3D43" w14:paraId="36E666FE" w14:textId="77777777" w:rsidTr="009273D9">
        <w:tc>
          <w:tcPr>
            <w:tcW w:w="1596" w:type="pct"/>
          </w:tcPr>
          <w:p w14:paraId="12D6C693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F7857">
              <w:rPr>
                <w:rFonts w:ascii="Arial" w:hAnsi="Arial" w:cs="Arial"/>
                <w:b/>
              </w:rPr>
              <w:t xml:space="preserve">Brak dokładnej daty </w:t>
            </w:r>
            <w:r w:rsidRPr="004F7857">
              <w:rPr>
                <w:rFonts w:ascii="Arial" w:hAnsi="Arial" w:cs="Arial"/>
              </w:rPr>
              <w:t>(przybliżony termin</w:t>
            </w:r>
            <w:r>
              <w:rPr>
                <w:rFonts w:ascii="Arial" w:hAnsi="Arial" w:cs="Arial"/>
              </w:rPr>
              <w:t>, np. II kwartał</w:t>
            </w:r>
            <w:r w:rsidRPr="004F7857">
              <w:rPr>
                <w:rFonts w:ascii="Arial" w:hAnsi="Arial" w:cs="Arial"/>
              </w:rPr>
              <w:t>)</w:t>
            </w:r>
          </w:p>
        </w:tc>
        <w:tc>
          <w:tcPr>
            <w:tcW w:w="3404" w:type="pct"/>
          </w:tcPr>
          <w:p w14:paraId="548CC174" w14:textId="47C2B1F7" w:rsidR="00034E3A" w:rsidRPr="004B3D43" w:rsidRDefault="000807C5" w:rsidP="0044751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  <w:r w:rsidR="008172AA">
              <w:rPr>
                <w:rFonts w:ascii="Arial" w:hAnsi="Arial" w:cs="Arial"/>
              </w:rPr>
              <w:t>8</w:t>
            </w:r>
            <w:r w:rsidR="00A46491">
              <w:rPr>
                <w:rFonts w:ascii="Arial" w:hAnsi="Arial" w:cs="Arial"/>
              </w:rPr>
              <w:t xml:space="preserve"> </w:t>
            </w:r>
            <w:r w:rsidR="008172AA">
              <w:rPr>
                <w:rFonts w:ascii="Arial" w:hAnsi="Arial" w:cs="Arial"/>
              </w:rPr>
              <w:t>marca</w:t>
            </w:r>
            <w:r w:rsidR="00A46491">
              <w:rPr>
                <w:rFonts w:ascii="Arial" w:hAnsi="Arial" w:cs="Arial"/>
              </w:rPr>
              <w:t xml:space="preserve"> 202</w:t>
            </w:r>
            <w:r>
              <w:rPr>
                <w:rFonts w:ascii="Arial" w:hAnsi="Arial" w:cs="Arial"/>
              </w:rPr>
              <w:t>4</w:t>
            </w:r>
            <w:r w:rsidR="00A46491">
              <w:rPr>
                <w:rFonts w:ascii="Arial" w:hAnsi="Arial" w:cs="Arial"/>
              </w:rPr>
              <w:t xml:space="preserve"> r.</w:t>
            </w:r>
          </w:p>
        </w:tc>
      </w:tr>
      <w:tr w:rsidR="00034E3A" w:rsidRPr="004B3D43" w14:paraId="61D0A66B" w14:textId="77777777" w:rsidTr="009273D9">
        <w:tc>
          <w:tcPr>
            <w:tcW w:w="1596" w:type="pct"/>
          </w:tcPr>
          <w:p w14:paraId="4009EEAC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F7857">
              <w:rPr>
                <w:rFonts w:ascii="Arial" w:hAnsi="Arial" w:cs="Arial"/>
                <w:b/>
              </w:rPr>
              <w:t>Termin rozstrzygnięcia konkursu</w:t>
            </w:r>
          </w:p>
        </w:tc>
        <w:tc>
          <w:tcPr>
            <w:tcW w:w="3404" w:type="pct"/>
          </w:tcPr>
          <w:p w14:paraId="58161280" w14:textId="4CEDEBC0" w:rsidR="00034E3A" w:rsidRPr="004B3D43" w:rsidRDefault="00F45EC9" w:rsidP="0044751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</w:t>
            </w:r>
            <w:r w:rsidR="00DC27AE">
              <w:rPr>
                <w:rFonts w:ascii="Arial" w:hAnsi="Arial" w:cs="Arial"/>
              </w:rPr>
              <w:t>I</w:t>
            </w:r>
            <w:r>
              <w:rPr>
                <w:rFonts w:ascii="Arial" w:hAnsi="Arial" w:cs="Arial"/>
              </w:rPr>
              <w:t xml:space="preserve"> półrocze </w:t>
            </w:r>
            <w:r w:rsidR="00A46491">
              <w:rPr>
                <w:rFonts w:ascii="Arial" w:hAnsi="Arial" w:cs="Arial"/>
              </w:rPr>
              <w:t xml:space="preserve">2024 </w:t>
            </w:r>
            <w:r>
              <w:rPr>
                <w:rFonts w:ascii="Arial" w:hAnsi="Arial" w:cs="Arial"/>
              </w:rPr>
              <w:t>r.</w:t>
            </w:r>
          </w:p>
        </w:tc>
      </w:tr>
      <w:tr w:rsidR="00034E3A" w:rsidRPr="004B3D43" w14:paraId="572D05A4" w14:textId="77777777" w:rsidTr="009273D9">
        <w:tc>
          <w:tcPr>
            <w:tcW w:w="1596" w:type="pct"/>
          </w:tcPr>
          <w:p w14:paraId="1C8D429F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 xml:space="preserve">Miejsce składania wniosków </w:t>
            </w:r>
            <w:r w:rsidRPr="004F7857">
              <w:rPr>
                <w:rFonts w:ascii="Arial" w:hAnsi="Arial" w:cs="Arial"/>
                <w:color w:val="000000"/>
                <w:lang w:eastAsia="pl-PL"/>
              </w:rPr>
              <w:t>(wpisz nazwę instytucji oraz jej adres)</w:t>
            </w:r>
          </w:p>
        </w:tc>
        <w:tc>
          <w:tcPr>
            <w:tcW w:w="3404" w:type="pct"/>
          </w:tcPr>
          <w:p w14:paraId="3A94D4CA" w14:textId="77777777" w:rsidR="00034E3A" w:rsidRPr="00F6461C" w:rsidRDefault="007D22BE" w:rsidP="00447512">
            <w:p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F6461C">
              <w:rPr>
                <w:rFonts w:ascii="Arial" w:hAnsi="Arial" w:cs="Arial"/>
                <w:color w:val="000000"/>
                <w:lang w:eastAsia="pl-PL"/>
              </w:rPr>
              <w:t>Aplikacja WOD2021 w ramach s</w:t>
            </w:r>
            <w:r w:rsidR="00F72696" w:rsidRPr="00F6461C">
              <w:rPr>
                <w:rFonts w:ascii="Arial" w:hAnsi="Arial" w:cs="Arial"/>
                <w:color w:val="000000"/>
                <w:lang w:eastAsia="pl-PL"/>
              </w:rPr>
              <w:t>ystem</w:t>
            </w:r>
            <w:r w:rsidRPr="00F6461C">
              <w:rPr>
                <w:rFonts w:ascii="Arial" w:hAnsi="Arial" w:cs="Arial"/>
                <w:color w:val="000000"/>
                <w:lang w:eastAsia="pl-PL"/>
              </w:rPr>
              <w:t>u</w:t>
            </w:r>
            <w:r w:rsidR="00F72696" w:rsidRPr="00F6461C">
              <w:rPr>
                <w:rFonts w:ascii="Arial" w:hAnsi="Arial" w:cs="Arial"/>
                <w:color w:val="000000"/>
                <w:lang w:eastAsia="pl-PL"/>
              </w:rPr>
              <w:t xml:space="preserve"> CST 2021 </w:t>
            </w:r>
          </w:p>
          <w:p w14:paraId="724188E1" w14:textId="1E362B3F" w:rsidR="00F6461C" w:rsidRPr="00F6461C" w:rsidRDefault="00F6461C" w:rsidP="00F6461C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lang w:eastAsia="pl-PL"/>
              </w:rPr>
            </w:pPr>
            <w:r w:rsidRPr="00F6461C">
              <w:rPr>
                <w:rFonts w:ascii="Arial" w:hAnsi="Arial" w:cs="Arial"/>
                <w:color w:val="000000"/>
                <w:lang w:eastAsia="pl-PL"/>
              </w:rPr>
              <w:t xml:space="preserve">Instytucją organizującą nabór jest </w:t>
            </w:r>
            <w:r w:rsidR="0093167B">
              <w:rPr>
                <w:rFonts w:ascii="Arial" w:hAnsi="Arial" w:cs="Arial"/>
                <w:color w:val="000000"/>
                <w:lang w:eastAsia="pl-PL"/>
              </w:rPr>
              <w:t>Ministerstwo Rozwoju i Technologii</w:t>
            </w:r>
            <w:r w:rsidRPr="00F6461C">
              <w:rPr>
                <w:rFonts w:ascii="Arial" w:hAnsi="Arial" w:cs="Arial"/>
                <w:color w:val="000000"/>
                <w:lang w:eastAsia="pl-PL"/>
              </w:rPr>
              <w:t>.</w:t>
            </w:r>
          </w:p>
        </w:tc>
      </w:tr>
      <w:tr w:rsidR="00034E3A" w:rsidRPr="004B3D43" w14:paraId="65042C49" w14:textId="77777777" w:rsidTr="009273D9">
        <w:trPr>
          <w:trHeight w:val="685"/>
        </w:trPr>
        <w:tc>
          <w:tcPr>
            <w:tcW w:w="1596" w:type="pct"/>
          </w:tcPr>
          <w:p w14:paraId="753E3F9D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F7857">
              <w:rPr>
                <w:rFonts w:ascii="Arial" w:hAnsi="Arial" w:cs="Arial"/>
                <w:b/>
                <w:lang w:eastAsia="pl-PL"/>
              </w:rPr>
              <w:t>Sposób składania wniosków o dofinansowanie</w:t>
            </w:r>
          </w:p>
        </w:tc>
        <w:tc>
          <w:tcPr>
            <w:tcW w:w="3404" w:type="pct"/>
          </w:tcPr>
          <w:p w14:paraId="701B5E79" w14:textId="4B3A8AB0" w:rsidR="00034E3A" w:rsidRPr="00B50A1C" w:rsidRDefault="00F6461C" w:rsidP="00447512">
            <w:pPr>
              <w:shd w:val="clear" w:color="auto" w:fill="FFFFFF"/>
              <w:spacing w:before="100" w:beforeAutospacing="1" w:after="100" w:afterAutospacing="1" w:line="240" w:lineRule="auto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ascii="Arial" w:hAnsi="Arial" w:cs="Arial"/>
                <w:color w:val="000000"/>
                <w:lang w:eastAsia="pl-PL"/>
              </w:rPr>
              <w:t>Forma elektroniczna</w:t>
            </w:r>
          </w:p>
        </w:tc>
      </w:tr>
      <w:tr w:rsidR="00034E3A" w:rsidRPr="004B3D43" w14:paraId="30CF8B03" w14:textId="77777777" w:rsidTr="009273D9">
        <w:trPr>
          <w:trHeight w:val="607"/>
        </w:trPr>
        <w:tc>
          <w:tcPr>
            <w:tcW w:w="1596" w:type="pct"/>
          </w:tcPr>
          <w:p w14:paraId="6C23CEC0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Kto może składać wnioski?</w:t>
            </w:r>
          </w:p>
        </w:tc>
        <w:tc>
          <w:tcPr>
            <w:tcW w:w="3404" w:type="pct"/>
          </w:tcPr>
          <w:p w14:paraId="34BF7A9C" w14:textId="6A73FFA5" w:rsidR="00034E3A" w:rsidRPr="00874986" w:rsidRDefault="00F6461C" w:rsidP="00EE0E9D">
            <w:p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F6461C">
              <w:rPr>
                <w:rFonts w:ascii="Arial" w:hAnsi="Arial" w:cs="Arial"/>
                <w:color w:val="000000"/>
                <w:lang w:eastAsia="pl-PL"/>
              </w:rPr>
              <w:t>Podmiot</w:t>
            </w:r>
            <w:r w:rsidR="00FB2F81">
              <w:rPr>
                <w:rFonts w:ascii="Arial" w:hAnsi="Arial" w:cs="Arial"/>
                <w:color w:val="000000"/>
                <w:lang w:eastAsia="pl-PL"/>
              </w:rPr>
              <w:t>ami</w:t>
            </w:r>
            <w:r w:rsidRPr="00F6461C">
              <w:rPr>
                <w:rFonts w:ascii="Arial" w:hAnsi="Arial" w:cs="Arial"/>
                <w:color w:val="000000"/>
                <w:lang w:eastAsia="pl-PL"/>
              </w:rPr>
              <w:t xml:space="preserve"> uprawnion</w:t>
            </w:r>
            <w:r w:rsidR="00FB2F81">
              <w:rPr>
                <w:rFonts w:ascii="Arial" w:hAnsi="Arial" w:cs="Arial"/>
                <w:color w:val="000000"/>
                <w:lang w:eastAsia="pl-PL"/>
              </w:rPr>
              <w:t>ymi</w:t>
            </w:r>
            <w:r w:rsidRPr="00F6461C">
              <w:rPr>
                <w:rFonts w:ascii="Arial" w:hAnsi="Arial" w:cs="Arial"/>
                <w:color w:val="000000"/>
                <w:lang w:eastAsia="pl-PL"/>
              </w:rPr>
              <w:t xml:space="preserve"> do ubiegania się o dofinansowanie</w:t>
            </w:r>
            <w:r w:rsidR="00FB2F81">
              <w:rPr>
                <w:rFonts w:ascii="Arial" w:hAnsi="Arial" w:cs="Arial"/>
                <w:color w:val="000000"/>
                <w:lang w:eastAsia="pl-PL"/>
              </w:rPr>
              <w:t xml:space="preserve"> są </w:t>
            </w:r>
            <w:r w:rsidR="00F45EC9">
              <w:rPr>
                <w:rFonts w:ascii="Arial" w:hAnsi="Arial" w:cs="Arial"/>
                <w:color w:val="000000"/>
                <w:lang w:eastAsia="pl-PL"/>
              </w:rPr>
              <w:t>c</w:t>
            </w:r>
            <w:r w:rsidR="00F45EC9" w:rsidRPr="00F45EC9">
              <w:rPr>
                <w:rFonts w:ascii="Arial" w:hAnsi="Arial" w:cs="Arial"/>
                <w:color w:val="000000"/>
                <w:lang w:eastAsia="pl-PL"/>
              </w:rPr>
              <w:t>złonkowie klastrów energii w rozumieniu ustawy z dnia 20 lutego 2015 r. o odnawialnych źródłach energii</w:t>
            </w:r>
            <w:r w:rsidR="00DC27AE">
              <w:rPr>
                <w:rFonts w:ascii="Arial" w:hAnsi="Arial" w:cs="Arial"/>
                <w:color w:val="000000"/>
                <w:lang w:eastAsia="pl-PL"/>
              </w:rPr>
              <w:t xml:space="preserve">, </w:t>
            </w:r>
            <w:r w:rsidR="00F45EC9" w:rsidRPr="00F45EC9">
              <w:rPr>
                <w:rFonts w:ascii="Arial" w:hAnsi="Arial" w:cs="Arial"/>
                <w:color w:val="000000"/>
                <w:lang w:eastAsia="pl-PL"/>
              </w:rPr>
              <w:t>spółdzielnie energetyczne w rozumieniu ustawy z dnia 20 lutego 2015 r. o odnawialnych źródłach energii</w:t>
            </w:r>
            <w:r w:rsidR="00DC27AE">
              <w:rPr>
                <w:rFonts w:ascii="Arial" w:hAnsi="Arial" w:cs="Arial"/>
                <w:color w:val="000000"/>
                <w:lang w:eastAsia="pl-PL"/>
              </w:rPr>
              <w:t xml:space="preserve"> lub </w:t>
            </w:r>
            <w:r w:rsidR="00EE0E9D">
              <w:rPr>
                <w:rFonts w:ascii="Arial" w:hAnsi="Arial" w:cs="Arial"/>
                <w:color w:val="000000"/>
                <w:lang w:eastAsia="pl-PL"/>
              </w:rPr>
              <w:t xml:space="preserve">podmioty uprawnione do zarejestrowania </w:t>
            </w:r>
            <w:r w:rsidR="00DC27AE" w:rsidRPr="00DC27AE">
              <w:rPr>
                <w:rFonts w:ascii="Arial" w:hAnsi="Arial" w:cs="Arial"/>
                <w:color w:val="000000"/>
                <w:lang w:eastAsia="pl-PL"/>
              </w:rPr>
              <w:t>obywatelsk</w:t>
            </w:r>
            <w:r w:rsidR="00DC27AE">
              <w:rPr>
                <w:rFonts w:ascii="Arial" w:hAnsi="Arial" w:cs="Arial"/>
                <w:color w:val="000000"/>
                <w:lang w:eastAsia="pl-PL"/>
              </w:rPr>
              <w:t>i</w:t>
            </w:r>
            <w:r w:rsidR="00EE0E9D">
              <w:rPr>
                <w:rFonts w:ascii="Arial" w:hAnsi="Arial" w:cs="Arial"/>
                <w:color w:val="000000"/>
                <w:lang w:eastAsia="pl-PL"/>
              </w:rPr>
              <w:t>ch</w:t>
            </w:r>
            <w:r w:rsidR="00DC27AE" w:rsidRPr="00DC27AE">
              <w:rPr>
                <w:rFonts w:ascii="Arial" w:hAnsi="Arial" w:cs="Arial"/>
                <w:color w:val="000000"/>
                <w:lang w:eastAsia="pl-PL"/>
              </w:rPr>
              <w:t xml:space="preserve"> społecznoś</w:t>
            </w:r>
            <w:r w:rsidR="00DC27AE">
              <w:rPr>
                <w:rFonts w:ascii="Arial" w:hAnsi="Arial" w:cs="Arial"/>
                <w:color w:val="000000"/>
                <w:lang w:eastAsia="pl-PL"/>
              </w:rPr>
              <w:t>ci</w:t>
            </w:r>
            <w:r w:rsidR="00DC27AE" w:rsidRPr="00DC27AE">
              <w:rPr>
                <w:rFonts w:ascii="Arial" w:hAnsi="Arial" w:cs="Arial"/>
                <w:color w:val="000000"/>
                <w:lang w:eastAsia="pl-PL"/>
              </w:rPr>
              <w:t xml:space="preserve"> energetyczn</w:t>
            </w:r>
            <w:r w:rsidR="00EE0E9D">
              <w:rPr>
                <w:rFonts w:ascii="Arial" w:hAnsi="Arial" w:cs="Arial"/>
                <w:color w:val="000000"/>
                <w:lang w:eastAsia="pl-PL"/>
              </w:rPr>
              <w:t>ych</w:t>
            </w:r>
            <w:r w:rsidR="00DC27AE" w:rsidRPr="00DC27AE">
              <w:rPr>
                <w:rFonts w:ascii="Arial" w:hAnsi="Arial" w:cs="Arial"/>
                <w:color w:val="000000"/>
                <w:lang w:eastAsia="pl-PL"/>
              </w:rPr>
              <w:t xml:space="preserve"> prowadząc</w:t>
            </w:r>
            <w:r w:rsidR="00DC27AE">
              <w:rPr>
                <w:rFonts w:ascii="Arial" w:hAnsi="Arial" w:cs="Arial"/>
                <w:color w:val="000000"/>
                <w:lang w:eastAsia="pl-PL"/>
              </w:rPr>
              <w:t>e</w:t>
            </w:r>
            <w:r w:rsidR="00DC27AE" w:rsidRPr="00DC27AE">
              <w:rPr>
                <w:rFonts w:ascii="Arial" w:hAnsi="Arial" w:cs="Arial"/>
                <w:color w:val="000000"/>
                <w:lang w:eastAsia="pl-PL"/>
              </w:rPr>
              <w:t xml:space="preserve"> działalność wyłącznie w</w:t>
            </w:r>
            <w:r w:rsidR="00DC27AE">
              <w:rPr>
                <w:rFonts w:ascii="Arial" w:hAnsi="Arial" w:cs="Arial"/>
                <w:color w:val="000000"/>
                <w:lang w:eastAsia="pl-PL"/>
              </w:rPr>
              <w:t xml:space="preserve"> </w:t>
            </w:r>
            <w:r w:rsidR="00DC27AE" w:rsidRPr="00DC27AE">
              <w:rPr>
                <w:rFonts w:ascii="Arial" w:hAnsi="Arial" w:cs="Arial"/>
                <w:color w:val="000000"/>
                <w:lang w:eastAsia="pl-PL"/>
              </w:rPr>
              <w:t xml:space="preserve">zakresie odnawialnych źródeł energii w rozumieniu </w:t>
            </w:r>
            <w:r w:rsidR="00EE0E9D" w:rsidRPr="00EE0E9D">
              <w:rPr>
                <w:rFonts w:ascii="Arial" w:hAnsi="Arial" w:cs="Arial"/>
                <w:color w:val="000000"/>
                <w:lang w:eastAsia="pl-PL"/>
              </w:rPr>
              <w:t>ustawy z dnia 28 lipca 2023 r. o zmianie</w:t>
            </w:r>
            <w:r w:rsidR="00EE0E9D">
              <w:rPr>
                <w:rFonts w:ascii="Arial" w:hAnsi="Arial" w:cs="Arial"/>
                <w:color w:val="000000"/>
                <w:lang w:eastAsia="pl-PL"/>
              </w:rPr>
              <w:t xml:space="preserve"> </w:t>
            </w:r>
            <w:r w:rsidR="00EE0E9D" w:rsidRPr="00EE0E9D">
              <w:rPr>
                <w:rFonts w:ascii="Arial" w:hAnsi="Arial" w:cs="Arial"/>
                <w:color w:val="000000"/>
                <w:lang w:eastAsia="pl-PL"/>
              </w:rPr>
              <w:t>ustawy - Prawo energetyczne oraz niektórych innych ustaw (Dz.U. z 2023 r. poz. 1681)</w:t>
            </w:r>
            <w:r w:rsidR="00DC27AE" w:rsidRPr="00DC27AE">
              <w:rPr>
                <w:rFonts w:ascii="Arial" w:hAnsi="Arial" w:cs="Arial"/>
                <w:color w:val="000000"/>
                <w:lang w:eastAsia="pl-PL"/>
              </w:rPr>
              <w:t xml:space="preserve">, </w:t>
            </w:r>
            <w:r w:rsidR="00F45EC9" w:rsidRPr="00F45EC9">
              <w:rPr>
                <w:rFonts w:ascii="Arial" w:hAnsi="Arial" w:cs="Arial"/>
                <w:color w:val="000000"/>
                <w:lang w:eastAsia="pl-PL"/>
              </w:rPr>
              <w:t>(dalej jako społeczności energetyczne)</w:t>
            </w:r>
          </w:p>
        </w:tc>
      </w:tr>
      <w:tr w:rsidR="00034E3A" w:rsidRPr="004B3D43" w14:paraId="22040E1B" w14:textId="77777777" w:rsidTr="009273D9">
        <w:trPr>
          <w:trHeight w:val="900"/>
        </w:trPr>
        <w:tc>
          <w:tcPr>
            <w:tcW w:w="1596" w:type="pct"/>
          </w:tcPr>
          <w:p w14:paraId="2514D1DA" w14:textId="77777777" w:rsidR="00034E3A" w:rsidRPr="00FB2F81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FB2F81">
              <w:rPr>
                <w:rFonts w:ascii="Arial" w:hAnsi="Arial" w:cs="Arial"/>
                <w:b/>
                <w:color w:val="000000"/>
                <w:lang w:eastAsia="pl-PL"/>
              </w:rPr>
              <w:t>Na co można otrzymać dofinansowanie?</w:t>
            </w:r>
          </w:p>
        </w:tc>
        <w:tc>
          <w:tcPr>
            <w:tcW w:w="3404" w:type="pct"/>
          </w:tcPr>
          <w:p w14:paraId="2AC350EB" w14:textId="1AAAFE36" w:rsidR="00034E3A" w:rsidRPr="00FB2F81" w:rsidRDefault="009273D9" w:rsidP="00874986">
            <w:p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FB2F81">
              <w:rPr>
                <w:rFonts w:ascii="Arial" w:hAnsi="Arial" w:cs="Arial"/>
                <w:color w:val="000000"/>
                <w:lang w:eastAsia="pl-PL"/>
              </w:rPr>
              <w:t>Wsparcie inwestycyjne</w:t>
            </w:r>
            <w:r w:rsidR="006E7315" w:rsidRPr="00FB2F81">
              <w:rPr>
                <w:rFonts w:ascii="Arial" w:hAnsi="Arial" w:cs="Arial"/>
                <w:color w:val="000000"/>
                <w:lang w:eastAsia="pl-PL"/>
              </w:rPr>
              <w:t xml:space="preserve"> w ramach działania </w:t>
            </w:r>
            <w:r w:rsidR="00874986" w:rsidRPr="00FB2F81">
              <w:rPr>
                <w:rFonts w:ascii="Arial" w:hAnsi="Arial" w:cs="Arial"/>
                <w:color w:val="000000"/>
                <w:lang w:eastAsia="pl-PL"/>
              </w:rPr>
              <w:t>B.</w:t>
            </w:r>
            <w:r w:rsidR="006E7315" w:rsidRPr="00FB2F81">
              <w:rPr>
                <w:rFonts w:ascii="Arial" w:hAnsi="Arial" w:cs="Arial"/>
                <w:color w:val="000000"/>
                <w:lang w:eastAsia="pl-PL"/>
              </w:rPr>
              <w:t>1</w:t>
            </w:r>
            <w:r w:rsidR="00874986" w:rsidRPr="00FB2F81">
              <w:rPr>
                <w:rFonts w:ascii="Arial" w:hAnsi="Arial" w:cs="Arial"/>
                <w:color w:val="000000"/>
                <w:lang w:eastAsia="pl-PL"/>
              </w:rPr>
              <w:t xml:space="preserve"> </w:t>
            </w:r>
            <w:r w:rsidR="00FB2F81" w:rsidRPr="00FB2F81">
              <w:rPr>
                <w:rFonts w:ascii="Arial" w:hAnsi="Arial" w:cs="Arial"/>
                <w:color w:val="000000"/>
                <w:lang w:eastAsia="pl-PL"/>
              </w:rPr>
              <w:t>jest ukierunkowane na demonstrację rozwiązań inwestycyjnych oraz modeli biznesowych, które mogą być stosowane przez społeczności energetyczne. Szczegółowy katalog kosztów kwalifikowanych zosta</w:t>
            </w:r>
            <w:r w:rsidR="00795CEA">
              <w:rPr>
                <w:rFonts w:ascii="Arial" w:hAnsi="Arial" w:cs="Arial"/>
                <w:color w:val="000000"/>
                <w:lang w:eastAsia="pl-PL"/>
              </w:rPr>
              <w:t>ł</w:t>
            </w:r>
            <w:r w:rsidR="00FB2F81" w:rsidRPr="00FB2F81">
              <w:rPr>
                <w:rFonts w:ascii="Arial" w:hAnsi="Arial" w:cs="Arial"/>
                <w:color w:val="000000"/>
                <w:lang w:eastAsia="pl-PL"/>
              </w:rPr>
              <w:t xml:space="preserve"> określony w regulaminie naboru. </w:t>
            </w:r>
          </w:p>
        </w:tc>
      </w:tr>
      <w:tr w:rsidR="00034E3A" w:rsidRPr="004B3D43" w14:paraId="58B22DF3" w14:textId="77777777" w:rsidTr="009273D9">
        <w:trPr>
          <w:trHeight w:val="414"/>
        </w:trPr>
        <w:tc>
          <w:tcPr>
            <w:tcW w:w="1596" w:type="pct"/>
          </w:tcPr>
          <w:p w14:paraId="109DE745" w14:textId="07DB822F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Kryteria wyboru projektów</w:t>
            </w:r>
            <w:r w:rsidR="00311B7A">
              <w:rPr>
                <w:rFonts w:ascii="Arial" w:hAnsi="Arial" w:cs="Arial"/>
                <w:b/>
                <w:color w:val="000000"/>
                <w:lang w:eastAsia="pl-PL"/>
              </w:rPr>
              <w:t xml:space="preserve"> (załącznik)</w:t>
            </w:r>
          </w:p>
        </w:tc>
        <w:tc>
          <w:tcPr>
            <w:tcW w:w="3404" w:type="pct"/>
          </w:tcPr>
          <w:p w14:paraId="14BE0428" w14:textId="38340FA2" w:rsidR="00034E3A" w:rsidRPr="004B3D43" w:rsidRDefault="00000000" w:rsidP="0044751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  <w:hyperlink r:id="rId8" w:history="1">
              <w:r w:rsidR="00DC27AE" w:rsidRPr="00A93270">
                <w:rPr>
                  <w:rStyle w:val="Hipercze"/>
                  <w:rFonts w:ascii="Arial" w:hAnsi="Arial" w:cs="Arial"/>
                </w:rPr>
                <w:t>https://www.gov.pl/web/rozwoj-technologia/nabor-wnioskow-dot-instalacji-oze-realizowanych-przez-spolecznosci-energetyczne---inwestycja-b2222023</w:t>
              </w:r>
            </w:hyperlink>
            <w:r w:rsidR="00DC27AE">
              <w:rPr>
                <w:rFonts w:ascii="Arial" w:hAnsi="Arial" w:cs="Arial"/>
              </w:rPr>
              <w:t xml:space="preserve"> </w:t>
            </w:r>
          </w:p>
        </w:tc>
      </w:tr>
      <w:tr w:rsidR="00034E3A" w:rsidRPr="004B3D43" w14:paraId="0898BF23" w14:textId="77777777" w:rsidTr="009273D9">
        <w:trPr>
          <w:trHeight w:val="900"/>
        </w:trPr>
        <w:tc>
          <w:tcPr>
            <w:tcW w:w="1596" w:type="pct"/>
          </w:tcPr>
          <w:p w14:paraId="46999EB1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Maksymalny dopuszczalny poziom dofinansowania projektu lub maks. dopuszczalna kwota dofinansowania projektu</w:t>
            </w:r>
          </w:p>
        </w:tc>
        <w:tc>
          <w:tcPr>
            <w:tcW w:w="3404" w:type="pct"/>
          </w:tcPr>
          <w:p w14:paraId="0E69B6DC" w14:textId="4E1C169C" w:rsidR="00FB2F81" w:rsidRPr="004B3D43" w:rsidRDefault="00480456" w:rsidP="00FB2F81">
            <w:p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ascii="Arial" w:hAnsi="Arial" w:cs="Arial"/>
                <w:color w:val="000000"/>
                <w:lang w:eastAsia="pl-PL"/>
              </w:rPr>
              <w:t>Maksymaln</w:t>
            </w:r>
            <w:r w:rsidR="0046476D">
              <w:rPr>
                <w:rFonts w:ascii="Arial" w:hAnsi="Arial" w:cs="Arial"/>
                <w:color w:val="000000"/>
                <w:lang w:eastAsia="pl-PL"/>
              </w:rPr>
              <w:t>a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 </w:t>
            </w:r>
            <w:r w:rsidR="0046476D">
              <w:rPr>
                <w:rFonts w:ascii="Arial" w:hAnsi="Arial" w:cs="Arial"/>
                <w:color w:val="000000"/>
                <w:lang w:eastAsia="pl-PL"/>
              </w:rPr>
              <w:t xml:space="preserve">kwota 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dofinansowania </w:t>
            </w:r>
            <w:r w:rsidR="006D680D">
              <w:rPr>
                <w:rFonts w:ascii="Arial" w:hAnsi="Arial" w:cs="Arial"/>
                <w:color w:val="000000"/>
                <w:lang w:eastAsia="pl-PL"/>
              </w:rPr>
              <w:t xml:space="preserve">w </w:t>
            </w:r>
            <w:r w:rsidRPr="00480456">
              <w:rPr>
                <w:rFonts w:ascii="Arial" w:hAnsi="Arial" w:cs="Arial"/>
                <w:color w:val="000000"/>
                <w:lang w:eastAsia="pl-PL"/>
              </w:rPr>
              <w:t>zakresie wsparci</w:t>
            </w:r>
            <w:r w:rsidR="00FB2F81">
              <w:rPr>
                <w:rFonts w:ascii="Arial" w:hAnsi="Arial" w:cs="Arial"/>
                <w:color w:val="000000"/>
                <w:lang w:eastAsia="pl-PL"/>
              </w:rPr>
              <w:t>a i</w:t>
            </w:r>
            <w:r w:rsidRPr="00480456">
              <w:rPr>
                <w:rFonts w:ascii="Arial" w:hAnsi="Arial" w:cs="Arial"/>
                <w:color w:val="000000"/>
                <w:lang w:eastAsia="pl-PL"/>
              </w:rPr>
              <w:t>nwestycyjnego</w:t>
            </w:r>
            <w:r w:rsidR="00FB2F81">
              <w:rPr>
                <w:rFonts w:ascii="Arial" w:hAnsi="Arial" w:cs="Arial"/>
                <w:color w:val="000000"/>
                <w:lang w:eastAsia="pl-PL"/>
              </w:rPr>
              <w:t xml:space="preserve"> wynosi </w:t>
            </w:r>
            <w:r w:rsidR="00FB2F81" w:rsidRPr="00FB2F81">
              <w:rPr>
                <w:rFonts w:ascii="Arial" w:hAnsi="Arial" w:cs="Arial"/>
                <w:color w:val="000000"/>
                <w:lang w:eastAsia="pl-PL"/>
              </w:rPr>
              <w:t>o</w:t>
            </w:r>
            <w:r w:rsidR="0046476D">
              <w:rPr>
                <w:rFonts w:ascii="Arial" w:hAnsi="Arial" w:cs="Arial"/>
                <w:color w:val="000000"/>
                <w:lang w:eastAsia="pl-PL"/>
              </w:rPr>
              <w:t>d 1 do 50</w:t>
            </w:r>
            <w:r w:rsidR="00FB2F81" w:rsidRPr="00FB2F81">
              <w:rPr>
                <w:rFonts w:ascii="Arial" w:hAnsi="Arial" w:cs="Arial"/>
                <w:color w:val="000000"/>
                <w:lang w:eastAsia="pl-PL"/>
              </w:rPr>
              <w:t xml:space="preserve"> mln zł na jedną społeczność energetyczną</w:t>
            </w:r>
            <w:r w:rsidRPr="00480456">
              <w:rPr>
                <w:rFonts w:ascii="Arial" w:hAnsi="Arial" w:cs="Arial"/>
                <w:color w:val="000000"/>
                <w:lang w:eastAsia="pl-PL"/>
              </w:rPr>
              <w:t>.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 </w:t>
            </w:r>
          </w:p>
        </w:tc>
      </w:tr>
      <w:tr w:rsidR="00034E3A" w:rsidRPr="004B3D43" w14:paraId="61BBEED0" w14:textId="77777777" w:rsidTr="00A777F6">
        <w:trPr>
          <w:trHeight w:val="672"/>
        </w:trPr>
        <w:tc>
          <w:tcPr>
            <w:tcW w:w="1596" w:type="pct"/>
          </w:tcPr>
          <w:p w14:paraId="66E95171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Ogólna pula środków przeznaczona na dofinansowanie projektów</w:t>
            </w:r>
          </w:p>
        </w:tc>
        <w:tc>
          <w:tcPr>
            <w:tcW w:w="3404" w:type="pct"/>
          </w:tcPr>
          <w:p w14:paraId="0D11E2B4" w14:textId="77777777" w:rsidR="006D61F0" w:rsidRDefault="006D61F0" w:rsidP="00447512">
            <w:p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</w:p>
          <w:p w14:paraId="1FE650F1" w14:textId="1815A699" w:rsidR="006D61F0" w:rsidRPr="004B3D43" w:rsidRDefault="006A1BB8" w:rsidP="00447512">
            <w:p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6A1BB8">
              <w:rPr>
                <w:rFonts w:ascii="Arial" w:hAnsi="Arial" w:cs="Arial"/>
                <w:color w:val="000000"/>
                <w:lang w:eastAsia="pl-PL"/>
              </w:rPr>
              <w:t>528 001 856</w:t>
            </w:r>
            <w:r w:rsidR="00FB2F81">
              <w:rPr>
                <w:rFonts w:ascii="Arial" w:hAnsi="Arial" w:cs="Arial"/>
                <w:color w:val="000000"/>
                <w:lang w:eastAsia="pl-PL"/>
              </w:rPr>
              <w:t xml:space="preserve"> </w:t>
            </w:r>
            <w:r w:rsidR="006D61F0" w:rsidRPr="006D61F0">
              <w:rPr>
                <w:rFonts w:ascii="Arial" w:hAnsi="Arial" w:cs="Arial"/>
                <w:color w:val="000000"/>
                <w:lang w:eastAsia="pl-PL"/>
              </w:rPr>
              <w:t>zł</w:t>
            </w:r>
            <w:r w:rsidR="006D61F0">
              <w:rPr>
                <w:rFonts w:ascii="Arial" w:hAnsi="Arial" w:cs="Arial"/>
                <w:color w:val="000000"/>
                <w:lang w:eastAsia="pl-PL"/>
              </w:rPr>
              <w:t xml:space="preserve"> </w:t>
            </w:r>
          </w:p>
        </w:tc>
      </w:tr>
      <w:tr w:rsidR="00034E3A" w:rsidRPr="004B3D43" w14:paraId="3244BE0D" w14:textId="77777777" w:rsidTr="009273D9">
        <w:trPr>
          <w:trHeight w:val="900"/>
        </w:trPr>
        <w:tc>
          <w:tcPr>
            <w:tcW w:w="1596" w:type="pct"/>
          </w:tcPr>
          <w:p w14:paraId="01C5836C" w14:textId="1B8239B1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lastRenderedPageBreak/>
              <w:t>Regulamin konkursu</w:t>
            </w:r>
            <w:r w:rsidR="0073599A">
              <w:rPr>
                <w:rFonts w:ascii="Arial" w:hAnsi="Arial" w:cs="Arial"/>
                <w:b/>
                <w:color w:val="000000"/>
                <w:lang w:eastAsia="pl-PL"/>
              </w:rPr>
              <w:t xml:space="preserve"> (załącznik)</w:t>
            </w:r>
          </w:p>
        </w:tc>
        <w:tc>
          <w:tcPr>
            <w:tcW w:w="3404" w:type="pct"/>
          </w:tcPr>
          <w:p w14:paraId="663BB76F" w14:textId="7798C5F1" w:rsidR="00DC27AE" w:rsidRDefault="00000000" w:rsidP="00447512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hyperlink r:id="rId9" w:history="1">
              <w:r w:rsidR="00DC27AE" w:rsidRPr="00A93270">
                <w:rPr>
                  <w:rStyle w:val="Hipercze"/>
                  <w:rFonts w:ascii="Arial" w:hAnsi="Arial" w:cs="Arial"/>
                  <w:shd w:val="clear" w:color="auto" w:fill="FFFFFF"/>
                </w:rPr>
                <w:t>https://www.gov.pl/web/rozwoj-technologia/nabor-wnioskow-dot-instalacji-oze-realizowanych-przez-spolecznosci-energetyczne---inwestycja-b2222023</w:t>
              </w:r>
            </w:hyperlink>
          </w:p>
          <w:p w14:paraId="114F8241" w14:textId="269C3CDC" w:rsidR="00034E3A" w:rsidRPr="004B3D43" w:rsidRDefault="00DC27AE" w:rsidP="00447512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  </w:t>
            </w:r>
          </w:p>
        </w:tc>
      </w:tr>
      <w:tr w:rsidR="00096812" w:rsidRPr="004B3D43" w14:paraId="0FFFCAC9" w14:textId="77777777" w:rsidTr="009273D9">
        <w:trPr>
          <w:trHeight w:val="900"/>
        </w:trPr>
        <w:tc>
          <w:tcPr>
            <w:tcW w:w="1596" w:type="pct"/>
          </w:tcPr>
          <w:p w14:paraId="123BB950" w14:textId="77777777" w:rsidR="00096812" w:rsidRPr="004F7857" w:rsidRDefault="00096812" w:rsidP="000968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 xml:space="preserve">Wzór </w:t>
            </w:r>
            <w:r>
              <w:rPr>
                <w:rFonts w:ascii="Arial" w:hAnsi="Arial" w:cs="Arial"/>
                <w:b/>
                <w:color w:val="000000"/>
                <w:lang w:eastAsia="pl-PL"/>
              </w:rPr>
              <w:t>wniosku</w:t>
            </w: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 xml:space="preserve"> o dofinansowanie</w:t>
            </w:r>
          </w:p>
        </w:tc>
        <w:tc>
          <w:tcPr>
            <w:tcW w:w="3404" w:type="pct"/>
          </w:tcPr>
          <w:p w14:paraId="1840FB92" w14:textId="52D783C3" w:rsidR="00096812" w:rsidRPr="00E54B9C" w:rsidRDefault="00000000" w:rsidP="00096812">
            <w:pPr>
              <w:spacing w:after="0" w:line="240" w:lineRule="auto"/>
              <w:rPr>
                <w:rFonts w:ascii="Arial" w:hAnsi="Arial" w:cs="Arial"/>
                <w:szCs w:val="18"/>
                <w:shd w:val="clear" w:color="auto" w:fill="FFFFFF"/>
              </w:rPr>
            </w:pPr>
            <w:hyperlink r:id="rId10" w:history="1">
              <w:r w:rsidR="00DC27AE" w:rsidRPr="00A93270">
                <w:rPr>
                  <w:rStyle w:val="Hipercze"/>
                  <w:rFonts w:ascii="Arial" w:hAnsi="Arial" w:cs="Arial"/>
                  <w:shd w:val="clear" w:color="auto" w:fill="FFFFFF"/>
                </w:rPr>
                <w:t>https://www.gov.pl/web/rozwoj-technologia/nabor-wnioskow-dot-instalacji-oze-realizowanych-przez-spolecznosci-energetyczne---inwestycja-b2222023</w:t>
              </w:r>
            </w:hyperlink>
            <w:r w:rsidR="00DC27AE">
              <w:rPr>
                <w:rFonts w:ascii="Arial" w:hAnsi="Arial" w:cs="Arial"/>
                <w:color w:val="000000"/>
                <w:shd w:val="clear" w:color="auto" w:fill="FFFFFF"/>
              </w:rPr>
              <w:t xml:space="preserve"> </w:t>
            </w:r>
          </w:p>
        </w:tc>
      </w:tr>
      <w:tr w:rsidR="00096812" w:rsidRPr="004B3D43" w14:paraId="0CA190DA" w14:textId="77777777" w:rsidTr="009273D9">
        <w:trPr>
          <w:trHeight w:val="900"/>
        </w:trPr>
        <w:tc>
          <w:tcPr>
            <w:tcW w:w="1596" w:type="pct"/>
          </w:tcPr>
          <w:p w14:paraId="63134414" w14:textId="77777777" w:rsidR="00096812" w:rsidRPr="004F7857" w:rsidRDefault="00096812" w:rsidP="000968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Wzór umowy o dofinansowanie</w:t>
            </w:r>
          </w:p>
        </w:tc>
        <w:tc>
          <w:tcPr>
            <w:tcW w:w="3404" w:type="pct"/>
          </w:tcPr>
          <w:p w14:paraId="7527A2E8" w14:textId="30E6A064" w:rsidR="00096812" w:rsidRPr="00E54B9C" w:rsidRDefault="00000000" w:rsidP="00096812">
            <w:pPr>
              <w:spacing w:after="0" w:line="240" w:lineRule="auto"/>
              <w:rPr>
                <w:rFonts w:ascii="Arial" w:hAnsi="Arial" w:cs="Arial"/>
                <w:szCs w:val="18"/>
                <w:shd w:val="clear" w:color="auto" w:fill="FFFFFF"/>
              </w:rPr>
            </w:pPr>
            <w:hyperlink r:id="rId11" w:history="1">
              <w:r w:rsidR="00DC27AE" w:rsidRPr="00A93270">
                <w:rPr>
                  <w:rStyle w:val="Hipercze"/>
                  <w:rFonts w:ascii="Arial" w:hAnsi="Arial" w:cs="Arial"/>
                  <w:shd w:val="clear" w:color="auto" w:fill="FFFFFF"/>
                </w:rPr>
                <w:t>https://www.gov.pl/web/rozwoj-technologia/nabor-wnioskow-dot-instalacji-oze-realizowanych-przez-spolecznosci-energetyczne---inwestycja-b2222023</w:t>
              </w:r>
            </w:hyperlink>
            <w:r w:rsidR="00DC27AE">
              <w:rPr>
                <w:rFonts w:ascii="Arial" w:hAnsi="Arial" w:cs="Arial"/>
                <w:color w:val="000000"/>
                <w:shd w:val="clear" w:color="auto" w:fill="FFFFFF"/>
              </w:rPr>
              <w:t xml:space="preserve"> </w:t>
            </w:r>
          </w:p>
        </w:tc>
      </w:tr>
      <w:tr w:rsidR="00096812" w:rsidRPr="004B3D43" w14:paraId="5F5F9902" w14:textId="77777777" w:rsidTr="009273D9">
        <w:trPr>
          <w:trHeight w:val="900"/>
        </w:trPr>
        <w:tc>
          <w:tcPr>
            <w:tcW w:w="1596" w:type="pct"/>
          </w:tcPr>
          <w:p w14:paraId="2D3EA455" w14:textId="77777777" w:rsidR="00096812" w:rsidRPr="004F7857" w:rsidRDefault="00096812" w:rsidP="000968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Środki odwoławcze przysługujące składającemu wniosek</w:t>
            </w:r>
          </w:p>
        </w:tc>
        <w:tc>
          <w:tcPr>
            <w:tcW w:w="3404" w:type="pct"/>
          </w:tcPr>
          <w:p w14:paraId="57332001" w14:textId="47A398F6" w:rsidR="00096812" w:rsidRPr="004B3D43" w:rsidRDefault="00BF00BF" w:rsidP="00096812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BF00BF">
              <w:rPr>
                <w:rFonts w:ascii="Arial" w:hAnsi="Arial" w:cs="Arial"/>
                <w:color w:val="000000"/>
                <w:shd w:val="clear" w:color="auto" w:fill="FFFFFF"/>
              </w:rPr>
              <w:t>Podmiotowi Wnioskującemu przysługuje prawo wniesienia wniosku o ponowną ocenę przedsięwzięcia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>.</w:t>
            </w:r>
          </w:p>
        </w:tc>
      </w:tr>
      <w:tr w:rsidR="00096812" w:rsidRPr="004B3D43" w14:paraId="7B0D2199" w14:textId="77777777" w:rsidTr="009273D9">
        <w:trPr>
          <w:trHeight w:val="900"/>
        </w:trPr>
        <w:tc>
          <w:tcPr>
            <w:tcW w:w="1596" w:type="pct"/>
          </w:tcPr>
          <w:p w14:paraId="717DC8FA" w14:textId="77777777" w:rsidR="00096812" w:rsidRPr="004F7857" w:rsidRDefault="00096812" w:rsidP="000968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 xml:space="preserve">Pytania i odpowiedzi </w:t>
            </w:r>
          </w:p>
          <w:p w14:paraId="01940434" w14:textId="77777777" w:rsidR="00096812" w:rsidRPr="004B3D43" w:rsidRDefault="00096812" w:rsidP="00096812">
            <w:p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ascii="Arial" w:hAnsi="Arial" w:cs="Arial"/>
                <w:color w:val="000000"/>
                <w:lang w:eastAsia="pl-PL"/>
              </w:rPr>
              <w:t>(jeśli się pojawią w trakcie trwania naboru)</w:t>
            </w:r>
          </w:p>
        </w:tc>
        <w:tc>
          <w:tcPr>
            <w:tcW w:w="3404" w:type="pct"/>
          </w:tcPr>
          <w:p w14:paraId="56720942" w14:textId="0255399E" w:rsidR="00E6397F" w:rsidRPr="006D11C5" w:rsidRDefault="00E6397F" w:rsidP="00E6397F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D11C5">
              <w:rPr>
                <w:rFonts w:ascii="Arial" w:hAnsi="Arial" w:cs="Arial"/>
                <w:color w:val="000000"/>
                <w:shd w:val="clear" w:color="auto" w:fill="FFFFFF"/>
              </w:rPr>
              <w:t>Informacje na temat naborów znajduje się na </w:t>
            </w:r>
            <w:hyperlink r:id="rId12" w:tooltip="undefined" w:history="1">
              <w:r w:rsidRPr="006D11C5">
                <w:rPr>
                  <w:rFonts w:ascii="Arial" w:hAnsi="Arial" w:cs="Arial"/>
                  <w:color w:val="000000"/>
                </w:rPr>
                <w:t>stronie Ministerstwa Rozwoju i Technologii</w:t>
              </w:r>
            </w:hyperlink>
            <w:r w:rsidRPr="006D11C5">
              <w:rPr>
                <w:rFonts w:ascii="Arial" w:hAnsi="Arial" w:cs="Arial"/>
                <w:color w:val="000000"/>
                <w:shd w:val="clear" w:color="auto" w:fill="FFFFFF"/>
              </w:rPr>
              <w:t xml:space="preserve">, e-mail </w:t>
            </w:r>
            <w:hyperlink r:id="rId13" w:history="1">
              <w:r w:rsidRPr="0095100F">
                <w:rPr>
                  <w:rStyle w:val="Hipercze"/>
                  <w:rFonts w:ascii="Arial" w:hAnsi="Arial" w:cs="Arial"/>
                  <w:shd w:val="clear" w:color="auto" w:fill="FFFFFF"/>
                </w:rPr>
                <w:t>b222@mrit.gov.pl</w:t>
              </w:r>
            </w:hyperlink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 </w:t>
            </w:r>
          </w:p>
          <w:p w14:paraId="2671E93A" w14:textId="4FB59FE0" w:rsidR="00096812" w:rsidRPr="004B3D43" w:rsidRDefault="00096812" w:rsidP="00096812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</w:tc>
      </w:tr>
      <w:tr w:rsidR="00096812" w:rsidRPr="004B3D43" w14:paraId="1D352A73" w14:textId="77777777" w:rsidTr="009273D9">
        <w:trPr>
          <w:trHeight w:val="900"/>
        </w:trPr>
        <w:tc>
          <w:tcPr>
            <w:tcW w:w="1596" w:type="pct"/>
          </w:tcPr>
          <w:p w14:paraId="41CED385" w14:textId="17679B68" w:rsidR="00096812" w:rsidRPr="004B3D43" w:rsidRDefault="00096812" w:rsidP="00096812">
            <w:p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Linki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 </w:t>
            </w:r>
            <w:r>
              <w:rPr>
                <w:rFonts w:ascii="Arial" w:hAnsi="Arial" w:cs="Arial"/>
                <w:color w:val="000000"/>
                <w:lang w:eastAsia="pl-PL"/>
              </w:rPr>
              <w:br/>
              <w:t>(link do ogłoszenia o naborze zamieszczonego na stronie instytucji odpowiedzialnej za nabór)</w:t>
            </w:r>
          </w:p>
        </w:tc>
        <w:tc>
          <w:tcPr>
            <w:tcW w:w="3404" w:type="pct"/>
          </w:tcPr>
          <w:p w14:paraId="36956AF6" w14:textId="1AEBF20D" w:rsidR="00096812" w:rsidRPr="00E54B9C" w:rsidRDefault="00000000" w:rsidP="00096812">
            <w:pPr>
              <w:spacing w:after="0" w:line="240" w:lineRule="auto"/>
              <w:rPr>
                <w:rFonts w:ascii="Arial" w:hAnsi="Arial" w:cs="Arial"/>
                <w:szCs w:val="18"/>
                <w:shd w:val="clear" w:color="auto" w:fill="FFFFFF"/>
              </w:rPr>
            </w:pPr>
            <w:hyperlink r:id="rId14" w:history="1">
              <w:r w:rsidR="00DC27AE" w:rsidRPr="00A93270">
                <w:rPr>
                  <w:rStyle w:val="Hipercze"/>
                  <w:rFonts w:ascii="Arial" w:hAnsi="Arial" w:cs="Arial"/>
                  <w:szCs w:val="18"/>
                  <w:shd w:val="clear" w:color="auto" w:fill="FFFFFF"/>
                </w:rPr>
                <w:t>https://www.gov.pl/web/rozwoj-technologia/nabor-wnioskow-dot-instalacji-oze-realizowanych-przez-spolecznosci-energetyczne---inwestycja-b2222023</w:t>
              </w:r>
            </w:hyperlink>
            <w:r w:rsidR="00DC27AE">
              <w:rPr>
                <w:rFonts w:ascii="Arial" w:hAnsi="Arial" w:cs="Arial"/>
                <w:szCs w:val="18"/>
                <w:shd w:val="clear" w:color="auto" w:fill="FFFFFF"/>
              </w:rPr>
              <w:t xml:space="preserve"> </w:t>
            </w:r>
          </w:p>
        </w:tc>
      </w:tr>
      <w:tr w:rsidR="00096812" w:rsidRPr="004B3D43" w14:paraId="637006C3" w14:textId="77777777" w:rsidTr="009273D9">
        <w:trPr>
          <w:trHeight w:val="900"/>
        </w:trPr>
        <w:tc>
          <w:tcPr>
            <w:tcW w:w="1596" w:type="pct"/>
          </w:tcPr>
          <w:p w14:paraId="0A66759A" w14:textId="77777777" w:rsidR="00096812" w:rsidRPr="004F7857" w:rsidRDefault="00096812" w:rsidP="00096812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t>Poziom dofinansowania</w:t>
            </w:r>
          </w:p>
        </w:tc>
        <w:tc>
          <w:tcPr>
            <w:tcW w:w="3404" w:type="pct"/>
          </w:tcPr>
          <w:p w14:paraId="17BA5C34" w14:textId="68B1A2DA" w:rsidR="00096812" w:rsidRPr="004B3D43" w:rsidRDefault="00FB2F81" w:rsidP="003E5C56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FB2F81">
              <w:rPr>
                <w:rFonts w:ascii="Arial" w:hAnsi="Arial" w:cs="Arial"/>
                <w:color w:val="000000"/>
                <w:shd w:val="clear" w:color="auto" w:fill="FFFFFF"/>
              </w:rPr>
              <w:t xml:space="preserve">W przypadku operacji nie objętych pomocą publiczną lub objętych pomocą de </w:t>
            </w:r>
            <w:proofErr w:type="spellStart"/>
            <w:r w:rsidRPr="00FB2F81">
              <w:rPr>
                <w:rFonts w:ascii="Arial" w:hAnsi="Arial" w:cs="Arial"/>
                <w:color w:val="000000"/>
                <w:shd w:val="clear" w:color="auto" w:fill="FFFFFF"/>
              </w:rPr>
              <w:t>minimis</w:t>
            </w:r>
            <w:proofErr w:type="spellEnd"/>
            <w:r w:rsidRPr="00FB2F81">
              <w:rPr>
                <w:rFonts w:ascii="Arial" w:hAnsi="Arial" w:cs="Arial"/>
                <w:color w:val="000000"/>
                <w:shd w:val="clear" w:color="auto" w:fill="FFFFFF"/>
              </w:rPr>
              <w:t xml:space="preserve"> Wnioskodawca może ubiegać się o wsparcie do 9</w:t>
            </w:r>
            <w:r w:rsidR="0093167B">
              <w:rPr>
                <w:rFonts w:ascii="Arial" w:hAnsi="Arial" w:cs="Arial"/>
                <w:color w:val="000000"/>
                <w:shd w:val="clear" w:color="auto" w:fill="FFFFFF"/>
              </w:rPr>
              <w:t>0</w:t>
            </w:r>
            <w:r w:rsidRPr="00FB2F81">
              <w:rPr>
                <w:rFonts w:ascii="Arial" w:hAnsi="Arial" w:cs="Arial"/>
                <w:color w:val="000000"/>
                <w:shd w:val="clear" w:color="auto" w:fill="FFFFFF"/>
              </w:rPr>
              <w:t>% wartości wydatków kwalifikowanych bezpośrednich</w:t>
            </w:r>
            <w:r w:rsidR="0046476D">
              <w:rPr>
                <w:rFonts w:ascii="Arial" w:hAnsi="Arial" w:cs="Arial"/>
                <w:color w:val="000000"/>
                <w:shd w:val="clear" w:color="auto" w:fill="FFFFFF"/>
              </w:rPr>
              <w:t xml:space="preserve"> </w:t>
            </w:r>
            <w:r w:rsidR="00DC27AE">
              <w:rPr>
                <w:rFonts w:ascii="Arial" w:hAnsi="Arial" w:cs="Arial"/>
                <w:color w:val="000000"/>
                <w:shd w:val="clear" w:color="auto" w:fill="FFFFFF"/>
              </w:rPr>
              <w:t>(</w:t>
            </w:r>
            <w:r w:rsidR="0046476D">
              <w:rPr>
                <w:rFonts w:ascii="Arial" w:hAnsi="Arial" w:cs="Arial"/>
                <w:color w:val="000000"/>
                <w:shd w:val="clear" w:color="auto" w:fill="FFFFFF"/>
              </w:rPr>
              <w:t>dodatkowo</w:t>
            </w:r>
            <w:r w:rsidR="003E5C56">
              <w:rPr>
                <w:rFonts w:ascii="Arial" w:hAnsi="Arial" w:cs="Arial"/>
                <w:color w:val="000000"/>
                <w:shd w:val="clear" w:color="auto" w:fill="FFFFFF"/>
              </w:rPr>
              <w:t xml:space="preserve"> </w:t>
            </w:r>
            <w:r w:rsidR="00DC27AE">
              <w:rPr>
                <w:rFonts w:ascii="Arial" w:hAnsi="Arial" w:cs="Arial"/>
                <w:color w:val="000000"/>
                <w:shd w:val="clear" w:color="auto" w:fill="FFFFFF"/>
              </w:rPr>
              <w:t>w ww. przypadku można się ubiegać o ryczałt w wysokości 1%</w:t>
            </w:r>
            <w:r w:rsidR="003E5C56" w:rsidRPr="003E5C56">
              <w:rPr>
                <w:rFonts w:ascii="Arial" w:hAnsi="Arial" w:cs="Arial"/>
                <w:color w:val="000000"/>
                <w:shd w:val="clear" w:color="auto" w:fill="FFFFFF"/>
              </w:rPr>
              <w:t xml:space="preserve"> faktycznie poniesionych wydatków</w:t>
            </w:r>
            <w:r w:rsidR="003E5C56">
              <w:rPr>
                <w:rFonts w:ascii="Arial" w:hAnsi="Arial" w:cs="Arial"/>
                <w:color w:val="000000"/>
                <w:shd w:val="clear" w:color="auto" w:fill="FFFFFF"/>
              </w:rPr>
              <w:t xml:space="preserve"> </w:t>
            </w:r>
            <w:r w:rsidR="003E5C56" w:rsidRPr="003E5C56">
              <w:rPr>
                <w:rFonts w:ascii="Arial" w:hAnsi="Arial" w:cs="Arial"/>
                <w:color w:val="000000"/>
                <w:shd w:val="clear" w:color="auto" w:fill="FFFFFF"/>
              </w:rPr>
              <w:t>kwalifikowalnych bezpośrednich</w:t>
            </w:r>
            <w:r w:rsidR="00DC27AE">
              <w:rPr>
                <w:rFonts w:ascii="Arial" w:hAnsi="Arial" w:cs="Arial"/>
                <w:color w:val="000000"/>
                <w:shd w:val="clear" w:color="auto" w:fill="FFFFFF"/>
              </w:rPr>
              <w:t>)</w:t>
            </w:r>
            <w:r w:rsidR="003E5C56" w:rsidRPr="003E5C56">
              <w:rPr>
                <w:rFonts w:ascii="Arial" w:hAnsi="Arial" w:cs="Arial"/>
                <w:color w:val="000000"/>
                <w:shd w:val="clear" w:color="auto" w:fill="FFFFFF"/>
              </w:rPr>
              <w:t>.</w:t>
            </w:r>
            <w:r w:rsidRPr="00FB2F81">
              <w:rPr>
                <w:rFonts w:ascii="Arial" w:hAnsi="Arial" w:cs="Arial"/>
                <w:color w:val="000000"/>
                <w:shd w:val="clear" w:color="auto" w:fill="FFFFFF"/>
              </w:rPr>
              <w:t xml:space="preserve"> </w:t>
            </w:r>
          </w:p>
        </w:tc>
      </w:tr>
      <w:tr w:rsidR="00096812" w:rsidRPr="004B3D43" w14:paraId="2BEAFC49" w14:textId="77777777" w:rsidTr="009273D9">
        <w:trPr>
          <w:trHeight w:val="900"/>
        </w:trPr>
        <w:tc>
          <w:tcPr>
            <w:tcW w:w="1596" w:type="pct"/>
          </w:tcPr>
          <w:p w14:paraId="5BC058CE" w14:textId="77777777" w:rsidR="00096812" w:rsidRPr="004F7857" w:rsidRDefault="00096812" w:rsidP="00096812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t>Minimalny wkład własny</w:t>
            </w:r>
          </w:p>
        </w:tc>
        <w:tc>
          <w:tcPr>
            <w:tcW w:w="3404" w:type="pct"/>
          </w:tcPr>
          <w:p w14:paraId="7D1BBB3D" w14:textId="01C18600" w:rsidR="00096812" w:rsidRPr="004B3D43" w:rsidRDefault="003E5C56" w:rsidP="00701AAB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>10</w:t>
            </w:r>
            <w:r w:rsidR="00096812">
              <w:rPr>
                <w:rFonts w:ascii="Arial" w:hAnsi="Arial" w:cs="Arial"/>
                <w:color w:val="000000"/>
                <w:shd w:val="clear" w:color="auto" w:fill="FFFFFF"/>
              </w:rPr>
              <w:t>%</w:t>
            </w:r>
          </w:p>
        </w:tc>
      </w:tr>
    </w:tbl>
    <w:p w14:paraId="03D2D8ED" w14:textId="77777777" w:rsidR="004019D9" w:rsidRPr="004B3D43" w:rsidRDefault="004019D9" w:rsidP="00076EC7">
      <w:pPr>
        <w:rPr>
          <w:rFonts w:ascii="Arial" w:hAnsi="Arial" w:cs="Arial"/>
        </w:rPr>
      </w:pPr>
    </w:p>
    <w:p w14:paraId="4AD8B4BE" w14:textId="77777777" w:rsidR="004019D9" w:rsidRPr="004B3D43" w:rsidRDefault="004019D9" w:rsidP="003266E8">
      <w:pPr>
        <w:rPr>
          <w:rFonts w:ascii="Arial" w:hAnsi="Arial" w:cs="Arial"/>
        </w:rPr>
      </w:pPr>
    </w:p>
    <w:sectPr w:rsidR="004019D9" w:rsidRPr="004B3D43" w:rsidSect="00A84E6B">
      <w:headerReference w:type="default" r:id="rId15"/>
      <w:footerReference w:type="default" r:id="rId16"/>
      <w:pgSz w:w="16838" w:h="11906" w:orient="landscape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593343" w14:textId="77777777" w:rsidR="00A84E6B" w:rsidRDefault="00A84E6B" w:rsidP="007276E8">
      <w:pPr>
        <w:spacing w:after="0" w:line="240" w:lineRule="auto"/>
      </w:pPr>
      <w:r>
        <w:separator/>
      </w:r>
    </w:p>
  </w:endnote>
  <w:endnote w:type="continuationSeparator" w:id="0">
    <w:p w14:paraId="6CA181B9" w14:textId="77777777" w:rsidR="00A84E6B" w:rsidRDefault="00A84E6B" w:rsidP="007276E8">
      <w:pPr>
        <w:spacing w:after="0" w:line="240" w:lineRule="auto"/>
      </w:pPr>
      <w:r>
        <w:continuationSeparator/>
      </w:r>
    </w:p>
  </w:endnote>
  <w:endnote w:type="continuationNotice" w:id="1">
    <w:p w14:paraId="4874E265" w14:textId="77777777" w:rsidR="00A84E6B" w:rsidRDefault="00A84E6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909816" w14:textId="77777777" w:rsidR="00060EFB" w:rsidRDefault="00060EFB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5F5EB0" w14:textId="77777777" w:rsidR="00A84E6B" w:rsidRDefault="00A84E6B" w:rsidP="007276E8">
      <w:pPr>
        <w:spacing w:after="0" w:line="240" w:lineRule="auto"/>
      </w:pPr>
      <w:r>
        <w:separator/>
      </w:r>
    </w:p>
  </w:footnote>
  <w:footnote w:type="continuationSeparator" w:id="0">
    <w:p w14:paraId="2D1BFE81" w14:textId="77777777" w:rsidR="00A84E6B" w:rsidRDefault="00A84E6B" w:rsidP="007276E8">
      <w:pPr>
        <w:spacing w:after="0" w:line="240" w:lineRule="auto"/>
      </w:pPr>
      <w:r>
        <w:continuationSeparator/>
      </w:r>
    </w:p>
  </w:footnote>
  <w:footnote w:type="continuationNotice" w:id="1">
    <w:p w14:paraId="51868D95" w14:textId="77777777" w:rsidR="00A84E6B" w:rsidRDefault="00A84E6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89B49E" w14:textId="77777777" w:rsidR="00060EFB" w:rsidRDefault="00060EFB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C852EA"/>
    <w:multiLevelType w:val="hybridMultilevel"/>
    <w:tmpl w:val="B5C25DE6"/>
    <w:lvl w:ilvl="0" w:tplc="D566230A">
      <w:start w:val="3"/>
      <w:numFmt w:val="bullet"/>
      <w:lvlText w:val="•"/>
      <w:lvlJc w:val="left"/>
      <w:pPr>
        <w:ind w:left="1065" w:hanging="705"/>
      </w:pPr>
      <w:rPr>
        <w:rFonts w:ascii="Arial" w:eastAsia="Calibr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0625D2"/>
    <w:multiLevelType w:val="hybridMultilevel"/>
    <w:tmpl w:val="66E873D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DA6745"/>
    <w:multiLevelType w:val="hybridMultilevel"/>
    <w:tmpl w:val="38104C0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024BC0"/>
    <w:multiLevelType w:val="hybridMultilevel"/>
    <w:tmpl w:val="81369DA0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1435E7A"/>
    <w:multiLevelType w:val="hybridMultilevel"/>
    <w:tmpl w:val="0BE843E8"/>
    <w:lvl w:ilvl="0" w:tplc="04150003">
      <w:start w:val="1"/>
      <w:numFmt w:val="bullet"/>
      <w:lvlText w:val="o"/>
      <w:lvlJc w:val="left"/>
      <w:pPr>
        <w:tabs>
          <w:tab w:val="num" w:pos="970"/>
        </w:tabs>
        <w:ind w:left="970" w:hanging="360"/>
      </w:pPr>
      <w:rPr>
        <w:rFonts w:ascii="Courier New" w:hAnsi="Courier New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690"/>
        </w:tabs>
        <w:ind w:left="169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410"/>
        </w:tabs>
        <w:ind w:left="241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130"/>
        </w:tabs>
        <w:ind w:left="313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850"/>
        </w:tabs>
        <w:ind w:left="385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570"/>
        </w:tabs>
        <w:ind w:left="457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290"/>
        </w:tabs>
        <w:ind w:left="529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010"/>
        </w:tabs>
        <w:ind w:left="601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730"/>
        </w:tabs>
        <w:ind w:left="6730" w:hanging="360"/>
      </w:pPr>
      <w:rPr>
        <w:rFonts w:ascii="Wingdings" w:hAnsi="Wingdings" w:hint="default"/>
      </w:rPr>
    </w:lvl>
  </w:abstractNum>
  <w:abstractNum w:abstractNumId="5" w15:restartNumberingAfterBreak="0">
    <w:nsid w:val="17CE0068"/>
    <w:multiLevelType w:val="multilevel"/>
    <w:tmpl w:val="A56A4E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65253FD"/>
    <w:multiLevelType w:val="hybridMultilevel"/>
    <w:tmpl w:val="F5FE955E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2D195056"/>
    <w:multiLevelType w:val="multilevel"/>
    <w:tmpl w:val="6AC815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00E3361"/>
    <w:multiLevelType w:val="multilevel"/>
    <w:tmpl w:val="3CD8A988"/>
    <w:lvl w:ilvl="0">
      <w:start w:val="1"/>
      <w:numFmt w:val="decimal"/>
      <w:lvlText w:val="%1."/>
      <w:lvlJc w:val="left"/>
      <w:pPr>
        <w:tabs>
          <w:tab w:val="num" w:pos="454"/>
        </w:tabs>
        <w:ind w:left="454" w:hanging="454"/>
      </w:pPr>
      <w:rPr>
        <w:rFonts w:ascii="Arial" w:hAnsi="Arial" w:hint="default"/>
        <w:b w:val="0"/>
        <w:i w:val="0"/>
        <w:color w:val="auto"/>
        <w:sz w:val="24"/>
        <w:szCs w:val="24"/>
      </w:rPr>
    </w:lvl>
    <w:lvl w:ilvl="1">
      <w:start w:val="1"/>
      <w:numFmt w:val="lowerLetter"/>
      <w:lvlText w:val="%2)"/>
      <w:lvlJc w:val="left"/>
      <w:pPr>
        <w:tabs>
          <w:tab w:val="num" w:pos="907"/>
        </w:tabs>
        <w:ind w:left="907" w:hanging="340"/>
      </w:pPr>
      <w:rPr>
        <w:rFonts w:ascii="Arial" w:hAnsi="Arial" w:hint="default"/>
        <w:b w:val="0"/>
        <w:i w:val="0"/>
        <w:color w:val="auto"/>
        <w:sz w:val="24"/>
        <w:szCs w:val="24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9" w15:restartNumberingAfterBreak="0">
    <w:nsid w:val="31746F6A"/>
    <w:multiLevelType w:val="hybridMultilevel"/>
    <w:tmpl w:val="DBC0F322"/>
    <w:lvl w:ilvl="0" w:tplc="5EC88A08">
      <w:start w:val="1"/>
      <w:numFmt w:val="lowerLetter"/>
      <w:lvlText w:val="%1)"/>
      <w:lvlJc w:val="left"/>
      <w:pPr>
        <w:ind w:left="1065" w:hanging="70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B43A30"/>
    <w:multiLevelType w:val="hybridMultilevel"/>
    <w:tmpl w:val="0AAE1F88"/>
    <w:lvl w:ilvl="0" w:tplc="0415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01E0551"/>
    <w:multiLevelType w:val="multilevel"/>
    <w:tmpl w:val="288C10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9B26DA6"/>
    <w:multiLevelType w:val="hybridMultilevel"/>
    <w:tmpl w:val="803872FE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4B9D0D1C"/>
    <w:multiLevelType w:val="hybridMultilevel"/>
    <w:tmpl w:val="E4BEE33E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 w15:restartNumberingAfterBreak="0">
    <w:nsid w:val="55474606"/>
    <w:multiLevelType w:val="hybridMultilevel"/>
    <w:tmpl w:val="F5FE955E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 w15:restartNumberingAfterBreak="0">
    <w:nsid w:val="5E040FC6"/>
    <w:multiLevelType w:val="multilevel"/>
    <w:tmpl w:val="80A83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9F93CB5"/>
    <w:multiLevelType w:val="hybridMultilevel"/>
    <w:tmpl w:val="47ACFAF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98D6419"/>
    <w:multiLevelType w:val="hybridMultilevel"/>
    <w:tmpl w:val="2B2EDA76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 w15:restartNumberingAfterBreak="0">
    <w:nsid w:val="7B6A644B"/>
    <w:multiLevelType w:val="hybridMultilevel"/>
    <w:tmpl w:val="6A48DAC2"/>
    <w:lvl w:ilvl="0" w:tplc="73C48ADC">
      <w:start w:val="1"/>
      <w:numFmt w:val="decimal"/>
      <w:lvlText w:val="%1."/>
      <w:lvlJc w:val="left"/>
      <w:pPr>
        <w:ind w:left="786" w:hanging="360"/>
      </w:pPr>
      <w:rPr>
        <w:rFonts w:hint="default"/>
        <w:i w:val="0"/>
        <w:iCs w:val="0"/>
        <w:color w:val="auto"/>
      </w:rPr>
    </w:lvl>
    <w:lvl w:ilvl="1" w:tplc="A00EC33E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E276E30"/>
    <w:multiLevelType w:val="hybridMultilevel"/>
    <w:tmpl w:val="0B82E5D0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 w16cid:durableId="629477193">
    <w:abstractNumId w:val="17"/>
  </w:num>
  <w:num w:numId="2" w16cid:durableId="1359549803">
    <w:abstractNumId w:val="14"/>
  </w:num>
  <w:num w:numId="3" w16cid:durableId="1749883575">
    <w:abstractNumId w:val="3"/>
  </w:num>
  <w:num w:numId="4" w16cid:durableId="2109613050">
    <w:abstractNumId w:val="13"/>
  </w:num>
  <w:num w:numId="5" w16cid:durableId="596444539">
    <w:abstractNumId w:val="12"/>
  </w:num>
  <w:num w:numId="6" w16cid:durableId="932010452">
    <w:abstractNumId w:val="5"/>
  </w:num>
  <w:num w:numId="7" w16cid:durableId="586158525">
    <w:abstractNumId w:val="7"/>
  </w:num>
  <w:num w:numId="8" w16cid:durableId="974408534">
    <w:abstractNumId w:val="6"/>
  </w:num>
  <w:num w:numId="9" w16cid:durableId="1085952262">
    <w:abstractNumId w:val="11"/>
  </w:num>
  <w:num w:numId="10" w16cid:durableId="477067760">
    <w:abstractNumId w:val="15"/>
  </w:num>
  <w:num w:numId="11" w16cid:durableId="1809739619">
    <w:abstractNumId w:val="19"/>
  </w:num>
  <w:num w:numId="12" w16cid:durableId="861286085">
    <w:abstractNumId w:val="10"/>
  </w:num>
  <w:num w:numId="13" w16cid:durableId="1202129723">
    <w:abstractNumId w:val="4"/>
  </w:num>
  <w:num w:numId="14" w16cid:durableId="697438629">
    <w:abstractNumId w:val="2"/>
  </w:num>
  <w:num w:numId="15" w16cid:durableId="1232230780">
    <w:abstractNumId w:val="8"/>
  </w:num>
  <w:num w:numId="16" w16cid:durableId="780807977">
    <w:abstractNumId w:val="16"/>
  </w:num>
  <w:num w:numId="17" w16cid:durableId="2048530861">
    <w:abstractNumId w:val="9"/>
  </w:num>
  <w:num w:numId="18" w16cid:durableId="807631136">
    <w:abstractNumId w:val="1"/>
  </w:num>
  <w:num w:numId="19" w16cid:durableId="1002974817">
    <w:abstractNumId w:val="0"/>
  </w:num>
  <w:num w:numId="20" w16cid:durableId="1730104594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yMTMyMze2MLCwNDdW0lEKTi0uzszPAykwrAUA+jmcBSwAAAA="/>
  </w:docVars>
  <w:rsids>
    <w:rsidRoot w:val="00C03E20"/>
    <w:rsid w:val="00034BB1"/>
    <w:rsid w:val="00034E3A"/>
    <w:rsid w:val="00060939"/>
    <w:rsid w:val="00060EFB"/>
    <w:rsid w:val="000661FC"/>
    <w:rsid w:val="00074F79"/>
    <w:rsid w:val="00076EC7"/>
    <w:rsid w:val="000807C5"/>
    <w:rsid w:val="00096812"/>
    <w:rsid w:val="000A06A6"/>
    <w:rsid w:val="000A77D9"/>
    <w:rsid w:val="0016273D"/>
    <w:rsid w:val="00180F5A"/>
    <w:rsid w:val="00185406"/>
    <w:rsid w:val="001A0917"/>
    <w:rsid w:val="001A4AD0"/>
    <w:rsid w:val="001B00ED"/>
    <w:rsid w:val="001B58FB"/>
    <w:rsid w:val="001C2A36"/>
    <w:rsid w:val="001F2DDE"/>
    <w:rsid w:val="00202E7B"/>
    <w:rsid w:val="0020300B"/>
    <w:rsid w:val="00210916"/>
    <w:rsid w:val="00222051"/>
    <w:rsid w:val="002265DC"/>
    <w:rsid w:val="00255343"/>
    <w:rsid w:val="00272293"/>
    <w:rsid w:val="002A02CB"/>
    <w:rsid w:val="002B2394"/>
    <w:rsid w:val="002E1557"/>
    <w:rsid w:val="002F068B"/>
    <w:rsid w:val="00300EE4"/>
    <w:rsid w:val="0030337F"/>
    <w:rsid w:val="00311B7A"/>
    <w:rsid w:val="00325BE2"/>
    <w:rsid w:val="003266E8"/>
    <w:rsid w:val="003328D1"/>
    <w:rsid w:val="003465DB"/>
    <w:rsid w:val="003C5B6A"/>
    <w:rsid w:val="003E5C56"/>
    <w:rsid w:val="003F181C"/>
    <w:rsid w:val="004019D9"/>
    <w:rsid w:val="00424AA2"/>
    <w:rsid w:val="00442EA9"/>
    <w:rsid w:val="004620DC"/>
    <w:rsid w:val="0046476D"/>
    <w:rsid w:val="0046539F"/>
    <w:rsid w:val="00475369"/>
    <w:rsid w:val="00480456"/>
    <w:rsid w:val="004B3D43"/>
    <w:rsid w:val="004B7557"/>
    <w:rsid w:val="004C290F"/>
    <w:rsid w:val="004C3B01"/>
    <w:rsid w:val="004C66B9"/>
    <w:rsid w:val="004D3B47"/>
    <w:rsid w:val="00503C4A"/>
    <w:rsid w:val="00585EF4"/>
    <w:rsid w:val="005B492F"/>
    <w:rsid w:val="005F2B6A"/>
    <w:rsid w:val="006019A7"/>
    <w:rsid w:val="006023C1"/>
    <w:rsid w:val="006202CD"/>
    <w:rsid w:val="006219DF"/>
    <w:rsid w:val="00642B63"/>
    <w:rsid w:val="00661258"/>
    <w:rsid w:val="006727BA"/>
    <w:rsid w:val="00676723"/>
    <w:rsid w:val="00677C0D"/>
    <w:rsid w:val="006922FC"/>
    <w:rsid w:val="006924BB"/>
    <w:rsid w:val="0069713A"/>
    <w:rsid w:val="006A1BB8"/>
    <w:rsid w:val="006D4193"/>
    <w:rsid w:val="006D61F0"/>
    <w:rsid w:val="006D680D"/>
    <w:rsid w:val="006E7315"/>
    <w:rsid w:val="00701AAB"/>
    <w:rsid w:val="00716865"/>
    <w:rsid w:val="007276E8"/>
    <w:rsid w:val="0073599A"/>
    <w:rsid w:val="00744E40"/>
    <w:rsid w:val="00782B5E"/>
    <w:rsid w:val="00795CEA"/>
    <w:rsid w:val="007A0179"/>
    <w:rsid w:val="007A4064"/>
    <w:rsid w:val="007D22BE"/>
    <w:rsid w:val="00800FD8"/>
    <w:rsid w:val="008071DB"/>
    <w:rsid w:val="008172AA"/>
    <w:rsid w:val="008447E2"/>
    <w:rsid w:val="00874986"/>
    <w:rsid w:val="008A3B8D"/>
    <w:rsid w:val="008A6C10"/>
    <w:rsid w:val="008E401F"/>
    <w:rsid w:val="00902B55"/>
    <w:rsid w:val="0092706C"/>
    <w:rsid w:val="009273D9"/>
    <w:rsid w:val="00930261"/>
    <w:rsid w:val="0093167B"/>
    <w:rsid w:val="00952F27"/>
    <w:rsid w:val="00991704"/>
    <w:rsid w:val="00992E18"/>
    <w:rsid w:val="0099453D"/>
    <w:rsid w:val="009B156C"/>
    <w:rsid w:val="00A1244F"/>
    <w:rsid w:val="00A46491"/>
    <w:rsid w:val="00A66204"/>
    <w:rsid w:val="00A731EA"/>
    <w:rsid w:val="00A773A3"/>
    <w:rsid w:val="00A777F6"/>
    <w:rsid w:val="00A84E6B"/>
    <w:rsid w:val="00AC5158"/>
    <w:rsid w:val="00AD5CBB"/>
    <w:rsid w:val="00B050EB"/>
    <w:rsid w:val="00B44959"/>
    <w:rsid w:val="00B45B61"/>
    <w:rsid w:val="00B50408"/>
    <w:rsid w:val="00B50A1C"/>
    <w:rsid w:val="00B67E7A"/>
    <w:rsid w:val="00B92B62"/>
    <w:rsid w:val="00BC2FB2"/>
    <w:rsid w:val="00BE3B9A"/>
    <w:rsid w:val="00BF00BF"/>
    <w:rsid w:val="00BF5524"/>
    <w:rsid w:val="00C011FB"/>
    <w:rsid w:val="00C03E20"/>
    <w:rsid w:val="00C74794"/>
    <w:rsid w:val="00CB1461"/>
    <w:rsid w:val="00CC1089"/>
    <w:rsid w:val="00D30135"/>
    <w:rsid w:val="00D34827"/>
    <w:rsid w:val="00D47AD4"/>
    <w:rsid w:val="00D52FE8"/>
    <w:rsid w:val="00D93648"/>
    <w:rsid w:val="00DA2BC5"/>
    <w:rsid w:val="00DC27AE"/>
    <w:rsid w:val="00E01955"/>
    <w:rsid w:val="00E42193"/>
    <w:rsid w:val="00E46193"/>
    <w:rsid w:val="00E54B9C"/>
    <w:rsid w:val="00E5620E"/>
    <w:rsid w:val="00E612C9"/>
    <w:rsid w:val="00E6397F"/>
    <w:rsid w:val="00EB45B4"/>
    <w:rsid w:val="00EE0E9D"/>
    <w:rsid w:val="00EF55AD"/>
    <w:rsid w:val="00F373DD"/>
    <w:rsid w:val="00F4023E"/>
    <w:rsid w:val="00F45EC9"/>
    <w:rsid w:val="00F567FD"/>
    <w:rsid w:val="00F6461C"/>
    <w:rsid w:val="00F72696"/>
    <w:rsid w:val="00F777EF"/>
    <w:rsid w:val="00F822CD"/>
    <w:rsid w:val="00F90FA3"/>
    <w:rsid w:val="00FB2F81"/>
    <w:rsid w:val="00FB699F"/>
    <w:rsid w:val="00FC3D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60FB705"/>
  <w15:docId w15:val="{CA2773B6-9081-4BC4-A6F2-CA05201D78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8A3B8D"/>
    <w:pPr>
      <w:spacing w:after="200" w:line="276" w:lineRule="auto"/>
    </w:pPr>
    <w:rPr>
      <w:lang w:eastAsia="en-US"/>
    </w:rPr>
  </w:style>
  <w:style w:type="paragraph" w:styleId="Nagwek1">
    <w:name w:val="heading 1"/>
    <w:basedOn w:val="Normalny"/>
    <w:next w:val="Normalny"/>
    <w:link w:val="Nagwek1Znak"/>
    <w:qFormat/>
    <w:locked/>
    <w:rsid w:val="00034E3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gwek3">
    <w:name w:val="heading 3"/>
    <w:basedOn w:val="Normalny"/>
    <w:link w:val="Nagwek3Znak"/>
    <w:uiPriority w:val="99"/>
    <w:qFormat/>
    <w:rsid w:val="0016273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/>
      <w:b/>
      <w:bCs/>
      <w:sz w:val="27"/>
      <w:szCs w:val="27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3Znak">
    <w:name w:val="Nagłówek 3 Znak"/>
    <w:basedOn w:val="Domylnaczcionkaakapitu"/>
    <w:link w:val="Nagwek3"/>
    <w:uiPriority w:val="99"/>
    <w:locked/>
    <w:rsid w:val="0016273D"/>
    <w:rPr>
      <w:rFonts w:ascii="Times New Roman" w:hAnsi="Times New Roman" w:cs="Times New Roman"/>
      <w:b/>
      <w:bCs/>
      <w:sz w:val="27"/>
      <w:szCs w:val="27"/>
      <w:lang w:eastAsia="pl-PL"/>
    </w:rPr>
  </w:style>
  <w:style w:type="paragraph" w:styleId="Akapitzlist">
    <w:name w:val="List Paragraph"/>
    <w:aliases w:val="Numerowanie,List Paragraph,Akapit z listą BS,Punkt 1.1,Kolorowa lista — akcent 11,lp1,Preambuła,Tytuły"/>
    <w:basedOn w:val="Normalny"/>
    <w:link w:val="AkapitzlistZnak"/>
    <w:qFormat/>
    <w:rsid w:val="00C03E20"/>
    <w:pPr>
      <w:ind w:left="720"/>
      <w:contextualSpacing/>
    </w:pPr>
  </w:style>
  <w:style w:type="character" w:customStyle="1" w:styleId="apple-converted-space">
    <w:name w:val="apple-converted-space"/>
    <w:basedOn w:val="Domylnaczcionkaakapitu"/>
    <w:uiPriority w:val="99"/>
    <w:rsid w:val="0016273D"/>
    <w:rPr>
      <w:rFonts w:cs="Times New Roman"/>
    </w:rPr>
  </w:style>
  <w:style w:type="table" w:styleId="Tabela-Siatka">
    <w:name w:val="Table Grid"/>
    <w:basedOn w:val="Standardowy"/>
    <w:uiPriority w:val="99"/>
    <w:rsid w:val="0016273D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rsid w:val="007276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locked/>
    <w:rsid w:val="007276E8"/>
    <w:rPr>
      <w:rFonts w:cs="Times New Roman"/>
    </w:rPr>
  </w:style>
  <w:style w:type="paragraph" w:styleId="Stopka">
    <w:name w:val="footer"/>
    <w:basedOn w:val="Normalny"/>
    <w:link w:val="StopkaZnak"/>
    <w:uiPriority w:val="99"/>
    <w:rsid w:val="007276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locked/>
    <w:rsid w:val="007276E8"/>
    <w:rPr>
      <w:rFonts w:cs="Times New Roman"/>
    </w:rPr>
  </w:style>
  <w:style w:type="paragraph" w:styleId="Tekstprzypisukocowego">
    <w:name w:val="endnote text"/>
    <w:basedOn w:val="Normalny"/>
    <w:link w:val="TekstprzypisukocowegoZnak"/>
    <w:uiPriority w:val="99"/>
    <w:semiHidden/>
    <w:rsid w:val="00B67E7A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locked/>
    <w:rsid w:val="00B67E7A"/>
    <w:rPr>
      <w:rFonts w:cs="Times New Roman"/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rsid w:val="00B67E7A"/>
    <w:rPr>
      <w:rFonts w:cs="Times New Roman"/>
      <w:vertAlign w:val="superscript"/>
    </w:rPr>
  </w:style>
  <w:style w:type="character" w:styleId="Hipercze">
    <w:name w:val="Hyperlink"/>
    <w:basedOn w:val="Domylnaczcionkaakapitu"/>
    <w:uiPriority w:val="99"/>
    <w:rsid w:val="0046539F"/>
    <w:rPr>
      <w:rFonts w:cs="Times New Roman"/>
      <w:color w:val="0000FF"/>
      <w:u w:val="single"/>
    </w:rPr>
  </w:style>
  <w:style w:type="paragraph" w:styleId="NormalnyWeb">
    <w:name w:val="Normal (Web)"/>
    <w:basedOn w:val="Normalny"/>
    <w:uiPriority w:val="99"/>
    <w:semiHidden/>
    <w:rsid w:val="003266E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character" w:styleId="Pogrubienie">
    <w:name w:val="Strong"/>
    <w:basedOn w:val="Domylnaczcionkaakapitu"/>
    <w:uiPriority w:val="99"/>
    <w:qFormat/>
    <w:locked/>
    <w:rsid w:val="001F2DDE"/>
    <w:rPr>
      <w:rFonts w:cs="Times New Roman"/>
      <w:b/>
      <w:bCs/>
    </w:rPr>
  </w:style>
  <w:style w:type="character" w:customStyle="1" w:styleId="Nagwek1Znak">
    <w:name w:val="Nagłówek 1 Znak"/>
    <w:basedOn w:val="Domylnaczcionkaakapitu"/>
    <w:link w:val="Nagwek1"/>
    <w:rsid w:val="00034E3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en-US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311B7A"/>
    <w:rPr>
      <w:color w:val="605E5C"/>
      <w:shd w:val="clear" w:color="auto" w:fill="E1DFDD"/>
    </w:rPr>
  </w:style>
  <w:style w:type="character" w:styleId="Uwydatnienie">
    <w:name w:val="Emphasis"/>
    <w:basedOn w:val="Domylnaczcionkaakapitu"/>
    <w:uiPriority w:val="20"/>
    <w:qFormat/>
    <w:locked/>
    <w:rsid w:val="007D22BE"/>
    <w:rPr>
      <w:i/>
      <w:iCs/>
    </w:rPr>
  </w:style>
  <w:style w:type="character" w:styleId="Odwoaniedokomentarza">
    <w:name w:val="annotation reference"/>
    <w:uiPriority w:val="99"/>
    <w:rsid w:val="00F6461C"/>
    <w:rPr>
      <w:sz w:val="16"/>
      <w:szCs w:val="16"/>
    </w:rPr>
  </w:style>
  <w:style w:type="paragraph" w:styleId="Tekstkomentarza">
    <w:name w:val="annotation text"/>
    <w:aliases w:val="Znak"/>
    <w:basedOn w:val="Normalny"/>
    <w:link w:val="TekstkomentarzaZnak"/>
    <w:uiPriority w:val="99"/>
    <w:rsid w:val="00F6461C"/>
    <w:rPr>
      <w:sz w:val="20"/>
      <w:szCs w:val="20"/>
      <w:lang w:val="x-none"/>
    </w:rPr>
  </w:style>
  <w:style w:type="character" w:customStyle="1" w:styleId="TekstkomentarzaZnak">
    <w:name w:val="Tekst komentarza Znak"/>
    <w:aliases w:val="Znak Znak"/>
    <w:basedOn w:val="Domylnaczcionkaakapitu"/>
    <w:link w:val="Tekstkomentarza"/>
    <w:uiPriority w:val="99"/>
    <w:rsid w:val="00F6461C"/>
    <w:rPr>
      <w:sz w:val="20"/>
      <w:szCs w:val="20"/>
      <w:lang w:val="x-none" w:eastAsia="en-US"/>
    </w:rPr>
  </w:style>
  <w:style w:type="character" w:customStyle="1" w:styleId="AkapitzlistZnak">
    <w:name w:val="Akapit z listą Znak"/>
    <w:aliases w:val="Numerowanie Znak,List Paragraph Znak,Akapit z listą BS Znak,Punkt 1.1 Znak,Kolorowa lista — akcent 11 Znak,lp1 Znak,Preambuła Znak,Tytuły Znak"/>
    <w:link w:val="Akapitzlist"/>
    <w:qFormat/>
    <w:rsid w:val="00F6461C"/>
    <w:rPr>
      <w:lang w:eastAsia="en-US"/>
    </w:rPr>
  </w:style>
  <w:style w:type="paragraph" w:styleId="Poprawka">
    <w:name w:val="Revision"/>
    <w:hidden/>
    <w:uiPriority w:val="99"/>
    <w:semiHidden/>
    <w:rsid w:val="00F45EC9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82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47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004548">
          <w:marLeft w:val="0"/>
          <w:marRight w:val="0"/>
          <w:marTop w:val="0"/>
          <w:marBottom w:val="0"/>
          <w:divBdr>
            <w:top w:val="single" w:sz="6" w:space="0" w:color="9E9E9E"/>
            <w:left w:val="single" w:sz="6" w:space="0" w:color="9E9E9E"/>
            <w:bottom w:val="single" w:sz="6" w:space="0" w:color="9E9E9E"/>
            <w:right w:val="single" w:sz="6" w:space="0" w:color="9E9E9E"/>
          </w:divBdr>
          <w:divsChild>
            <w:div w:id="410004544">
              <w:marLeft w:val="0"/>
              <w:marRight w:val="0"/>
              <w:marTop w:val="0"/>
              <w:marBottom w:val="0"/>
              <w:divBdr>
                <w:top w:val="single" w:sz="6" w:space="0" w:color="9E9E9E"/>
                <w:left w:val="single" w:sz="2" w:space="0" w:color="9E9E9E"/>
                <w:bottom w:val="single" w:sz="2" w:space="0" w:color="9E9E9E"/>
                <w:right w:val="single" w:sz="2" w:space="0" w:color="9E9E9E"/>
              </w:divBdr>
              <w:divsChild>
                <w:div w:id="410004558">
                  <w:marLeft w:val="30"/>
                  <w:marRight w:val="0"/>
                  <w:marTop w:val="3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10004547">
              <w:marLeft w:val="0"/>
              <w:marRight w:val="0"/>
              <w:marTop w:val="0"/>
              <w:marBottom w:val="0"/>
              <w:divBdr>
                <w:top w:val="single" w:sz="2" w:space="0" w:color="9E9E9E"/>
                <w:left w:val="single" w:sz="2" w:space="0" w:color="9E9E9E"/>
                <w:bottom w:val="single" w:sz="2" w:space="2" w:color="9E9E9E"/>
                <w:right w:val="single" w:sz="2" w:space="0" w:color="9E9E9E"/>
              </w:divBdr>
              <w:divsChild>
                <w:div w:id="410004555">
                  <w:marLeft w:val="3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00045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</w:div>
                  </w:divsChild>
                </w:div>
              </w:divsChild>
            </w:div>
          </w:divsChild>
        </w:div>
        <w:div w:id="410004549">
          <w:marLeft w:val="0"/>
          <w:marRight w:val="0"/>
          <w:marTop w:val="0"/>
          <w:marBottom w:val="0"/>
          <w:divBdr>
            <w:top w:val="single" w:sz="6" w:space="0" w:color="9E9E9E"/>
            <w:left w:val="single" w:sz="6" w:space="0" w:color="9E9E9E"/>
            <w:bottom w:val="single" w:sz="6" w:space="0" w:color="9E9E9E"/>
            <w:right w:val="single" w:sz="6" w:space="0" w:color="9E9E9E"/>
          </w:divBdr>
          <w:divsChild>
            <w:div w:id="410004532">
              <w:marLeft w:val="0"/>
              <w:marRight w:val="0"/>
              <w:marTop w:val="0"/>
              <w:marBottom w:val="0"/>
              <w:divBdr>
                <w:top w:val="single" w:sz="6" w:space="0" w:color="9E9E9E"/>
                <w:left w:val="single" w:sz="2" w:space="0" w:color="9E9E9E"/>
                <w:bottom w:val="single" w:sz="2" w:space="0" w:color="9E9E9E"/>
                <w:right w:val="single" w:sz="2" w:space="0" w:color="9E9E9E"/>
              </w:divBdr>
              <w:divsChild>
                <w:div w:id="410004541">
                  <w:marLeft w:val="30"/>
                  <w:marRight w:val="0"/>
                  <w:marTop w:val="3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10004560">
              <w:marLeft w:val="0"/>
              <w:marRight w:val="0"/>
              <w:marTop w:val="0"/>
              <w:marBottom w:val="0"/>
              <w:divBdr>
                <w:top w:val="single" w:sz="2" w:space="0" w:color="9E9E9E"/>
                <w:left w:val="single" w:sz="2" w:space="0" w:color="9E9E9E"/>
                <w:bottom w:val="single" w:sz="2" w:space="2" w:color="9E9E9E"/>
                <w:right w:val="single" w:sz="2" w:space="0" w:color="9E9E9E"/>
              </w:divBdr>
              <w:divsChild>
                <w:div w:id="410004554">
                  <w:marLeft w:val="3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000453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</w:div>
                  </w:divsChild>
                </w:div>
              </w:divsChild>
            </w:div>
          </w:divsChild>
        </w:div>
        <w:div w:id="410004564">
          <w:marLeft w:val="0"/>
          <w:marRight w:val="0"/>
          <w:marTop w:val="0"/>
          <w:marBottom w:val="0"/>
          <w:divBdr>
            <w:top w:val="single" w:sz="6" w:space="0" w:color="9E9E9E"/>
            <w:left w:val="single" w:sz="6" w:space="0" w:color="9E9E9E"/>
            <w:bottom w:val="single" w:sz="6" w:space="0" w:color="9E9E9E"/>
            <w:right w:val="single" w:sz="6" w:space="0" w:color="9E9E9E"/>
          </w:divBdr>
          <w:divsChild>
            <w:div w:id="410004534">
              <w:marLeft w:val="0"/>
              <w:marRight w:val="0"/>
              <w:marTop w:val="0"/>
              <w:marBottom w:val="0"/>
              <w:divBdr>
                <w:top w:val="single" w:sz="2" w:space="0" w:color="9E9E9E"/>
                <w:left w:val="single" w:sz="2" w:space="0" w:color="9E9E9E"/>
                <w:bottom w:val="single" w:sz="2" w:space="2" w:color="9E9E9E"/>
                <w:right w:val="single" w:sz="2" w:space="0" w:color="9E9E9E"/>
              </w:divBdr>
              <w:divsChild>
                <w:div w:id="410004551">
                  <w:marLeft w:val="3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00045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</w:div>
                  </w:divsChild>
                </w:div>
              </w:divsChild>
            </w:div>
            <w:div w:id="410004537">
              <w:marLeft w:val="0"/>
              <w:marRight w:val="0"/>
              <w:marTop w:val="0"/>
              <w:marBottom w:val="0"/>
              <w:divBdr>
                <w:top w:val="single" w:sz="6" w:space="0" w:color="9E9E9E"/>
                <w:left w:val="single" w:sz="2" w:space="0" w:color="9E9E9E"/>
                <w:bottom w:val="single" w:sz="2" w:space="0" w:color="9E9E9E"/>
                <w:right w:val="single" w:sz="2" w:space="0" w:color="9E9E9E"/>
              </w:divBdr>
              <w:divsChild>
                <w:div w:id="410004540">
                  <w:marLeft w:val="30"/>
                  <w:marRight w:val="0"/>
                  <w:marTop w:val="3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100045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004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00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00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598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34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ov.pl/web/rozwoj-technologia/nabor-wnioskow-dot-instalacji-oze-realizowanych-przez-spolecznosci-energetyczne---inwestycja-b2222023" TargetMode="External"/><Relationship Id="rId13" Type="http://schemas.openxmlformats.org/officeDocument/2006/relationships/hyperlink" Target="mailto:b222@mrit.gov.pl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gov.pl/web/rozwoj-technologia/nabory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gov.pl/web/rozwoj-technologia/nabor-wnioskow-dot-instalacji-oze-realizowanych-przez-spolecznosci-energetyczne---inwestycja-b2222023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www.gov.pl/web/rozwoj-technologia/nabor-wnioskow-dot-instalacji-oze-realizowanych-przez-spolecznosci-energetyczne---inwestycja-b2222023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gov.pl/web/rozwoj-technologia/nabor-wnioskow-dot-instalacji-oze-realizowanych-przez-spolecznosci-energetyczne---inwestycja-b2222023" TargetMode="External"/><Relationship Id="rId14" Type="http://schemas.openxmlformats.org/officeDocument/2006/relationships/hyperlink" Target="https://www.gov.pl/web/rozwoj-technologia/nabor-wnioskow-dot-instalacji-oze-realizowanych-przez-spolecznosci-energetyczne---inwestycja-b222202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5726E75-245C-4FCD-B38D-2FB4FDBD42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657</Words>
  <Characters>3947</Characters>
  <Application>Microsoft Office Word</Application>
  <DocSecurity>0</DocSecurity>
  <Lines>32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Scenariusz użycia:</vt:lpstr>
    </vt:vector>
  </TitlesOfParts>
  <Company>MRR</Company>
  <LinksUpToDate>false</LinksUpToDate>
  <CharactersWithSpaces>4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enariusz użycia:</dc:title>
  <dc:creator>Marianna</dc:creator>
  <cp:lastModifiedBy>Życzkowska Sylwia</cp:lastModifiedBy>
  <cp:revision>2</cp:revision>
  <cp:lastPrinted>2022-11-15T14:04:00Z</cp:lastPrinted>
  <dcterms:created xsi:type="dcterms:W3CDTF">2024-03-04T13:36:00Z</dcterms:created>
  <dcterms:modified xsi:type="dcterms:W3CDTF">2024-03-04T13:36:00Z</dcterms:modified>
</cp:coreProperties>
</file>